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E0D7F" w14:textId="77777777" w:rsidR="00AB44BF" w:rsidRPr="00F6162E" w:rsidRDefault="00AB44BF" w:rsidP="00AB44BF">
      <w:pPr>
        <w:tabs>
          <w:tab w:val="left" w:pos="720"/>
        </w:tabs>
        <w:autoSpaceDE w:val="0"/>
        <w:autoSpaceDN w:val="0"/>
        <w:adjustRightInd w:val="0"/>
        <w:ind w:left="352" w:right="18" w:hanging="180"/>
        <w:jc w:val="center"/>
        <w:rPr>
          <w:rFonts w:ascii="黑体" w:eastAsia="黑体" w:hAnsi="黑体"/>
          <w:b/>
          <w:iCs/>
          <w:sz w:val="28"/>
          <w:szCs w:val="28"/>
        </w:rPr>
      </w:pPr>
      <w:r w:rsidRPr="00F6162E">
        <w:rPr>
          <w:rFonts w:ascii="黑体" w:eastAsia="黑体" w:hAnsi="黑体"/>
          <w:b/>
          <w:i/>
          <w:iCs/>
          <w:color w:val="FF0000"/>
          <w:sz w:val="28"/>
          <w:szCs w:val="28"/>
        </w:rPr>
        <w:t>美捷登</w:t>
      </w:r>
      <w:r w:rsidR="00F6162E">
        <w:rPr>
          <w:rFonts w:ascii="黑体" w:eastAsia="黑体" w:hAnsi="黑体" w:hint="eastAsia"/>
          <w:b/>
          <w:iCs/>
          <w:sz w:val="28"/>
          <w:szCs w:val="28"/>
        </w:rPr>
        <w:t xml:space="preserve"> </w:t>
      </w:r>
      <w:r w:rsidR="00F3133B" w:rsidRPr="00F6162E">
        <w:rPr>
          <w:rFonts w:ascii="黑体" w:eastAsia="黑体" w:hAnsi="黑体" w:hint="eastAsia"/>
          <w:b/>
          <w:iCs/>
          <w:sz w:val="28"/>
          <w:szCs w:val="28"/>
        </w:rPr>
        <w:t>青年科学家学术会议</w:t>
      </w:r>
      <w:r w:rsidR="00383610">
        <w:rPr>
          <w:rFonts w:ascii="黑体" w:eastAsia="黑体" w:hAnsi="黑体" w:hint="eastAsia"/>
          <w:b/>
          <w:iCs/>
          <w:sz w:val="28"/>
          <w:szCs w:val="28"/>
        </w:rPr>
        <w:t>基金</w:t>
      </w:r>
      <w:r w:rsidRPr="00F6162E">
        <w:rPr>
          <w:rFonts w:ascii="黑体" w:eastAsia="黑体" w:hAnsi="黑体"/>
          <w:b/>
          <w:iCs/>
          <w:sz w:val="28"/>
          <w:szCs w:val="28"/>
        </w:rPr>
        <w:t>申请书</w:t>
      </w:r>
    </w:p>
    <w:p w14:paraId="01886375" w14:textId="115A8789" w:rsidR="00F6162E" w:rsidRPr="00033257" w:rsidRDefault="00F6162E" w:rsidP="00594ED7">
      <w:pPr>
        <w:spacing w:line="440" w:lineRule="exact"/>
        <w:rPr>
          <w:sz w:val="24"/>
        </w:rPr>
      </w:pPr>
      <w:r w:rsidRPr="00033257">
        <w:rPr>
          <w:rFonts w:hAnsi="宋体"/>
          <w:i/>
          <w:iCs/>
          <w:sz w:val="24"/>
        </w:rPr>
        <w:t>美捷登</w:t>
      </w:r>
      <w:r w:rsidR="00DD05E1">
        <w:rPr>
          <w:rFonts w:hAnsi="宋体" w:hint="eastAsia"/>
          <w:i/>
          <w:iCs/>
          <w:sz w:val="24"/>
        </w:rPr>
        <w:t xml:space="preserve"> </w:t>
      </w:r>
      <w:r w:rsidR="00DD05E1" w:rsidRPr="00DD05E1">
        <w:rPr>
          <w:rFonts w:hint="eastAsia"/>
          <w:sz w:val="24"/>
        </w:rPr>
        <w:t>学术与研究基金管理委员会</w:t>
      </w:r>
      <w:r w:rsidRPr="00033257">
        <w:rPr>
          <w:rFonts w:hAnsi="宋体"/>
          <w:sz w:val="24"/>
        </w:rPr>
        <w:t>：</w:t>
      </w:r>
    </w:p>
    <w:p w14:paraId="685C3A53" w14:textId="0C59C9A7" w:rsidR="000155ED" w:rsidRPr="00F6162E" w:rsidRDefault="00F6162E" w:rsidP="008E698B">
      <w:pPr>
        <w:spacing w:line="440" w:lineRule="exact"/>
        <w:ind w:firstLineChars="200" w:firstLine="480"/>
        <w:rPr>
          <w:sz w:val="24"/>
        </w:rPr>
      </w:pPr>
      <w:r w:rsidRPr="00033257">
        <w:rPr>
          <w:rFonts w:hAnsi="宋体"/>
          <w:sz w:val="24"/>
        </w:rPr>
        <w:t>本</w:t>
      </w:r>
      <w:r w:rsidRPr="00F6162E">
        <w:rPr>
          <w:sz w:val="24"/>
        </w:rPr>
        <w:t>人（姓名）</w:t>
      </w:r>
      <w:r w:rsidRPr="00033257">
        <w:rPr>
          <w:sz w:val="24"/>
        </w:rPr>
        <w:t>________</w:t>
      </w:r>
      <w:r>
        <w:rPr>
          <w:sz w:val="24"/>
        </w:rPr>
        <w:t>__</w:t>
      </w:r>
      <w:r w:rsidRPr="00033257">
        <w:rPr>
          <w:sz w:val="24"/>
        </w:rPr>
        <w:t>_</w:t>
      </w:r>
      <w:r w:rsidRPr="00F6162E">
        <w:rPr>
          <w:sz w:val="24"/>
        </w:rPr>
        <w:t>，</w:t>
      </w:r>
      <w:r w:rsidR="000357B6">
        <w:rPr>
          <w:rFonts w:hint="eastAsia"/>
          <w:sz w:val="24"/>
        </w:rPr>
        <w:t>微信号</w:t>
      </w:r>
      <w:r w:rsidR="000357B6" w:rsidRPr="00033257">
        <w:rPr>
          <w:sz w:val="24"/>
        </w:rPr>
        <w:t>________</w:t>
      </w:r>
      <w:r w:rsidR="000357B6">
        <w:rPr>
          <w:sz w:val="24"/>
        </w:rPr>
        <w:t>__</w:t>
      </w:r>
      <w:r w:rsidR="000357B6" w:rsidRPr="00033257">
        <w:rPr>
          <w:sz w:val="24"/>
        </w:rPr>
        <w:t>_</w:t>
      </w:r>
      <w:r w:rsidR="000357B6" w:rsidRPr="00F6162E">
        <w:rPr>
          <w:sz w:val="24"/>
        </w:rPr>
        <w:t>，</w:t>
      </w:r>
      <w:r w:rsidRPr="00F6162E">
        <w:rPr>
          <w:sz w:val="24"/>
        </w:rPr>
        <w:t>目前所在学校</w:t>
      </w:r>
      <w:r w:rsidRPr="00033257">
        <w:rPr>
          <w:sz w:val="24"/>
        </w:rPr>
        <w:t>/</w:t>
      </w:r>
      <w:r w:rsidRPr="00F6162E">
        <w:rPr>
          <w:sz w:val="24"/>
        </w:rPr>
        <w:t>单位：</w:t>
      </w:r>
      <w:r w:rsidRPr="00033257">
        <w:rPr>
          <w:sz w:val="24"/>
        </w:rPr>
        <w:t>__________________</w:t>
      </w:r>
      <w:r>
        <w:rPr>
          <w:sz w:val="24"/>
        </w:rPr>
        <w:t>___________</w:t>
      </w:r>
      <w:r w:rsidR="00B4509F" w:rsidRPr="00033257">
        <w:rPr>
          <w:sz w:val="24"/>
        </w:rPr>
        <w:t>__________</w:t>
      </w:r>
      <w:r w:rsidR="00B4509F">
        <w:rPr>
          <w:sz w:val="24"/>
        </w:rPr>
        <w:t>________</w:t>
      </w:r>
      <w:r>
        <w:rPr>
          <w:sz w:val="24"/>
        </w:rPr>
        <w:t>__</w:t>
      </w:r>
      <w:r w:rsidRPr="00F6162E">
        <w:rPr>
          <w:sz w:val="24"/>
        </w:rPr>
        <w:t>。</w:t>
      </w:r>
      <w:r w:rsidR="00AB44BF" w:rsidRPr="00F6162E">
        <w:rPr>
          <w:sz w:val="24"/>
        </w:rPr>
        <w:t>本人</w:t>
      </w:r>
      <w:r w:rsidRPr="00F6162E">
        <w:rPr>
          <w:rFonts w:hint="eastAsia"/>
          <w:sz w:val="24"/>
        </w:rPr>
        <w:t>标题</w:t>
      </w:r>
      <w:r>
        <w:rPr>
          <w:rFonts w:hint="eastAsia"/>
          <w:sz w:val="24"/>
        </w:rPr>
        <w:t>为</w:t>
      </w:r>
      <w:r w:rsidR="008E698B">
        <w:rPr>
          <w:rFonts w:hint="eastAsia"/>
          <w:sz w:val="24"/>
        </w:rPr>
        <w:t>：</w:t>
      </w:r>
      <w:r w:rsidRPr="00F6162E">
        <w:rPr>
          <w:sz w:val="24"/>
        </w:rPr>
        <w:t>___________________________________________</w:t>
      </w:r>
      <w:r>
        <w:rPr>
          <w:rFonts w:hint="eastAsia"/>
          <w:sz w:val="24"/>
        </w:rPr>
        <w:t>______</w:t>
      </w:r>
      <w:r w:rsidRPr="00F6162E">
        <w:rPr>
          <w:sz w:val="24"/>
        </w:rPr>
        <w:t>___________</w:t>
      </w:r>
      <w:r>
        <w:rPr>
          <w:sz w:val="24"/>
        </w:rPr>
        <w:t>_____</w:t>
      </w:r>
      <w:r>
        <w:rPr>
          <w:rFonts w:hint="eastAsia"/>
          <w:sz w:val="24"/>
        </w:rPr>
        <w:t>的</w:t>
      </w:r>
      <w:r w:rsidRPr="00F6162E">
        <w:rPr>
          <w:rFonts w:hint="eastAsia"/>
          <w:sz w:val="24"/>
        </w:rPr>
        <w:t>论文摘要</w:t>
      </w:r>
      <w:r w:rsidR="00063D63" w:rsidRPr="00F6162E">
        <w:rPr>
          <w:rFonts w:hint="eastAsia"/>
          <w:sz w:val="24"/>
        </w:rPr>
        <w:t>已被</w:t>
      </w:r>
      <w:r w:rsidRPr="00F6162E">
        <w:rPr>
          <w:rFonts w:hint="eastAsia"/>
          <w:sz w:val="24"/>
        </w:rPr>
        <w:t>________________________________</w:t>
      </w:r>
      <w:r>
        <w:rPr>
          <w:rFonts w:hint="eastAsia"/>
          <w:sz w:val="24"/>
        </w:rPr>
        <w:t>____</w:t>
      </w:r>
      <w:r w:rsidR="00CC3EAC" w:rsidRPr="00F6162E">
        <w:rPr>
          <w:rFonts w:hint="eastAsia"/>
          <w:sz w:val="24"/>
        </w:rPr>
        <w:t>会议</w:t>
      </w:r>
      <w:r w:rsidR="00063D63" w:rsidRPr="00F6162E">
        <w:rPr>
          <w:rFonts w:hint="eastAsia"/>
          <w:sz w:val="24"/>
        </w:rPr>
        <w:t>接受为</w:t>
      </w:r>
      <w:r w:rsidR="00063D63" w:rsidRPr="000128B9">
        <w:rPr>
          <w:rFonts w:hint="eastAsia"/>
          <w:b/>
          <w:sz w:val="24"/>
        </w:rPr>
        <w:t>大会发言</w:t>
      </w:r>
      <w:r w:rsidR="000128B9">
        <w:rPr>
          <w:rFonts w:hint="eastAsia"/>
          <w:sz w:val="24"/>
        </w:rPr>
        <w:t>____</w:t>
      </w:r>
      <w:r>
        <w:rPr>
          <w:rFonts w:hint="eastAsia"/>
          <w:sz w:val="24"/>
        </w:rPr>
        <w:t>/</w:t>
      </w:r>
      <w:r w:rsidR="00063D63" w:rsidRPr="000128B9">
        <w:rPr>
          <w:rFonts w:hint="eastAsia"/>
          <w:b/>
          <w:sz w:val="24"/>
        </w:rPr>
        <w:t>壁报</w:t>
      </w:r>
      <w:r w:rsidR="008E698B">
        <w:rPr>
          <w:rFonts w:hint="eastAsia"/>
          <w:sz w:val="24"/>
        </w:rPr>
        <w:t>____</w:t>
      </w:r>
      <w:r w:rsidRPr="00033257">
        <w:rPr>
          <w:rFonts w:hAnsi="宋体"/>
          <w:sz w:val="24"/>
        </w:rPr>
        <w:t>（选择</w:t>
      </w:r>
      <w:r>
        <w:rPr>
          <w:rFonts w:hAnsi="宋体" w:hint="eastAsia"/>
          <w:sz w:val="24"/>
        </w:rPr>
        <w:t>请打</w:t>
      </w:r>
      <w:r w:rsidRPr="00B14065">
        <w:rPr>
          <w:rFonts w:ascii="宋体" w:hAnsi="宋体" w:hint="eastAsia"/>
          <w:sz w:val="24"/>
        </w:rPr>
        <w:t>√</w:t>
      </w:r>
      <w:r w:rsidRPr="00033257">
        <w:rPr>
          <w:rFonts w:hAnsi="宋体"/>
          <w:sz w:val="24"/>
        </w:rPr>
        <w:t>）</w:t>
      </w:r>
      <w:r w:rsidR="00063D63" w:rsidRPr="00F6162E">
        <w:rPr>
          <w:rFonts w:hint="eastAsia"/>
          <w:sz w:val="24"/>
        </w:rPr>
        <w:t>。</w:t>
      </w:r>
    </w:p>
    <w:p w14:paraId="3536632E" w14:textId="3D5733A9" w:rsidR="00F6162E" w:rsidRPr="00033257" w:rsidRDefault="009438C7" w:rsidP="00594ED7">
      <w:pPr>
        <w:spacing w:line="440" w:lineRule="exact"/>
        <w:ind w:firstLineChars="200" w:firstLine="480"/>
        <w:rPr>
          <w:sz w:val="24"/>
        </w:rPr>
      </w:pPr>
      <w:r w:rsidRPr="00F6162E">
        <w:rPr>
          <w:rFonts w:hint="eastAsia"/>
          <w:sz w:val="24"/>
        </w:rPr>
        <w:t>本人</w:t>
      </w:r>
      <w:r w:rsidR="00F6162E">
        <w:rPr>
          <w:rFonts w:hint="eastAsia"/>
          <w:sz w:val="24"/>
        </w:rPr>
        <w:t>非常希望能够</w:t>
      </w:r>
      <w:r w:rsidR="00C17C2B" w:rsidRPr="00F6162E">
        <w:rPr>
          <w:rFonts w:hint="eastAsia"/>
          <w:sz w:val="24"/>
        </w:rPr>
        <w:t>参加</w:t>
      </w:r>
      <w:r w:rsidR="00F6162E">
        <w:rPr>
          <w:rFonts w:hint="eastAsia"/>
          <w:sz w:val="24"/>
        </w:rPr>
        <w:t>此次学术</w:t>
      </w:r>
      <w:r w:rsidR="00C17C2B" w:rsidRPr="00F6162E">
        <w:rPr>
          <w:rFonts w:hint="eastAsia"/>
          <w:sz w:val="24"/>
        </w:rPr>
        <w:t>会议，</w:t>
      </w:r>
      <w:r w:rsidR="00F6162E">
        <w:rPr>
          <w:rFonts w:hint="eastAsia"/>
          <w:sz w:val="24"/>
        </w:rPr>
        <w:t>而</w:t>
      </w:r>
      <w:r w:rsidRPr="00F6162E">
        <w:rPr>
          <w:rFonts w:hint="eastAsia"/>
          <w:sz w:val="24"/>
        </w:rPr>
        <w:t>目前</w:t>
      </w:r>
      <w:r w:rsidR="00AB44BF" w:rsidRPr="00F6162E">
        <w:rPr>
          <w:sz w:val="24"/>
        </w:rPr>
        <w:t>科研经费</w:t>
      </w:r>
      <w:r w:rsidR="00F6162E">
        <w:rPr>
          <w:rFonts w:hint="eastAsia"/>
          <w:sz w:val="24"/>
        </w:rPr>
        <w:t>有限</w:t>
      </w:r>
      <w:r w:rsidR="00AB44BF" w:rsidRPr="00F6162E">
        <w:rPr>
          <w:sz w:val="24"/>
        </w:rPr>
        <w:t>。</w:t>
      </w:r>
      <w:r w:rsidR="00F6162E" w:rsidRPr="00033257">
        <w:rPr>
          <w:rFonts w:hAnsi="宋体"/>
          <w:sz w:val="24"/>
        </w:rPr>
        <w:t>闻贵公司设立了</w:t>
      </w:r>
      <w:r w:rsidR="00F6162E">
        <w:rPr>
          <w:rFonts w:hAnsi="宋体" w:hint="eastAsia"/>
          <w:sz w:val="24"/>
        </w:rPr>
        <w:t>青年科学家</w:t>
      </w:r>
      <w:r w:rsidR="00F6162E">
        <w:rPr>
          <w:rFonts w:hAnsi="宋体" w:hint="eastAsia"/>
          <w:iCs/>
          <w:sz w:val="24"/>
        </w:rPr>
        <w:t>学术会议</w:t>
      </w:r>
      <w:r w:rsidR="00383610">
        <w:rPr>
          <w:rFonts w:hAnsi="宋体"/>
          <w:iCs/>
          <w:sz w:val="24"/>
        </w:rPr>
        <w:t>基金</w:t>
      </w:r>
      <w:r w:rsidR="00F6162E" w:rsidRPr="00033257">
        <w:rPr>
          <w:rFonts w:hAnsi="宋体"/>
          <w:sz w:val="24"/>
        </w:rPr>
        <w:t>，我觉得我符合贵公司该项</w:t>
      </w:r>
      <w:r w:rsidR="00383610">
        <w:rPr>
          <w:rFonts w:hAnsi="宋体"/>
          <w:sz w:val="24"/>
        </w:rPr>
        <w:t>基金</w:t>
      </w:r>
      <w:r w:rsidR="00F6162E" w:rsidRPr="00033257">
        <w:rPr>
          <w:rFonts w:hAnsi="宋体"/>
          <w:sz w:val="24"/>
        </w:rPr>
        <w:t>的申请要求（附</w:t>
      </w:r>
      <w:r w:rsidR="00F6162E">
        <w:rPr>
          <w:rFonts w:hAnsi="宋体" w:hint="eastAsia"/>
          <w:sz w:val="24"/>
        </w:rPr>
        <w:t>上</w:t>
      </w:r>
      <w:r w:rsidR="00F6162E" w:rsidRPr="000128B9">
        <w:rPr>
          <w:rFonts w:hint="eastAsia"/>
          <w:b/>
          <w:sz w:val="24"/>
        </w:rPr>
        <w:t>论文接收函</w:t>
      </w:r>
      <w:r w:rsidR="008E698B">
        <w:rPr>
          <w:rFonts w:hint="eastAsia"/>
          <w:sz w:val="24"/>
        </w:rPr>
        <w:t>____</w:t>
      </w:r>
      <w:r w:rsidR="00F6162E" w:rsidRPr="00F6162E">
        <w:rPr>
          <w:rFonts w:hint="eastAsia"/>
          <w:sz w:val="24"/>
        </w:rPr>
        <w:t>/</w:t>
      </w:r>
      <w:r w:rsidR="00F6162E" w:rsidRPr="000128B9">
        <w:rPr>
          <w:rFonts w:hint="eastAsia"/>
          <w:b/>
          <w:sz w:val="24"/>
        </w:rPr>
        <w:t>会议通知</w:t>
      </w:r>
      <w:r w:rsidR="008E698B">
        <w:rPr>
          <w:rFonts w:hint="eastAsia"/>
          <w:sz w:val="24"/>
        </w:rPr>
        <w:t>____</w:t>
      </w:r>
      <w:r w:rsidR="008E698B" w:rsidRPr="00033257">
        <w:rPr>
          <w:rFonts w:hAnsi="宋体"/>
          <w:sz w:val="24"/>
        </w:rPr>
        <w:t>（选择</w:t>
      </w:r>
      <w:r w:rsidR="008E698B">
        <w:rPr>
          <w:rFonts w:hAnsi="宋体" w:hint="eastAsia"/>
          <w:sz w:val="24"/>
        </w:rPr>
        <w:t>请打</w:t>
      </w:r>
      <w:r w:rsidR="008E698B" w:rsidRPr="00B14065">
        <w:rPr>
          <w:rFonts w:ascii="宋体" w:hAnsi="宋体" w:hint="eastAsia"/>
          <w:sz w:val="24"/>
        </w:rPr>
        <w:t>√</w:t>
      </w:r>
      <w:r w:rsidR="008E698B" w:rsidRPr="00033257">
        <w:rPr>
          <w:rFonts w:hAnsi="宋体"/>
          <w:sz w:val="24"/>
        </w:rPr>
        <w:t>）</w:t>
      </w:r>
      <w:r w:rsidR="001C1620">
        <w:rPr>
          <w:rFonts w:hint="eastAsia"/>
          <w:sz w:val="24"/>
        </w:rPr>
        <w:t>，</w:t>
      </w:r>
      <w:r w:rsidR="00F6162E" w:rsidRPr="00033257">
        <w:rPr>
          <w:rFonts w:hAnsi="宋体"/>
          <w:sz w:val="24"/>
        </w:rPr>
        <w:t>年龄证明如</w:t>
      </w:r>
      <w:r w:rsidR="00F6162E" w:rsidRPr="000128B9">
        <w:rPr>
          <w:b/>
          <w:sz w:val="24"/>
        </w:rPr>
        <w:t>学生证</w:t>
      </w:r>
      <w:r w:rsidR="008E698B">
        <w:rPr>
          <w:rFonts w:hint="eastAsia"/>
          <w:sz w:val="24"/>
        </w:rPr>
        <w:t>____</w:t>
      </w:r>
      <w:r w:rsidR="00F6162E" w:rsidRPr="000128B9">
        <w:rPr>
          <w:sz w:val="24"/>
        </w:rPr>
        <w:t>/</w:t>
      </w:r>
      <w:r w:rsidR="00F6162E" w:rsidRPr="000128B9">
        <w:rPr>
          <w:b/>
          <w:sz w:val="24"/>
        </w:rPr>
        <w:t>工作证</w:t>
      </w:r>
      <w:r w:rsidR="008E698B">
        <w:rPr>
          <w:rFonts w:hint="eastAsia"/>
          <w:sz w:val="24"/>
        </w:rPr>
        <w:t>____</w:t>
      </w:r>
      <w:r w:rsidR="00F6162E" w:rsidRPr="00033257">
        <w:rPr>
          <w:rFonts w:hAnsi="宋体"/>
          <w:sz w:val="24"/>
        </w:rPr>
        <w:t>（选择</w:t>
      </w:r>
      <w:r w:rsidR="00F6162E">
        <w:rPr>
          <w:rFonts w:hAnsi="宋体" w:hint="eastAsia"/>
          <w:sz w:val="24"/>
        </w:rPr>
        <w:t>请打</w:t>
      </w:r>
      <w:r w:rsidR="00F6162E" w:rsidRPr="00B14065">
        <w:rPr>
          <w:rFonts w:ascii="宋体" w:hAnsi="宋体" w:hint="eastAsia"/>
          <w:sz w:val="24"/>
        </w:rPr>
        <w:t>√</w:t>
      </w:r>
      <w:r w:rsidR="00F6162E" w:rsidRPr="00033257">
        <w:rPr>
          <w:rFonts w:hAnsi="宋体"/>
          <w:sz w:val="24"/>
        </w:rPr>
        <w:t>）及</w:t>
      </w:r>
      <w:r w:rsidR="00F6162E" w:rsidRPr="000128B9">
        <w:rPr>
          <w:b/>
          <w:sz w:val="24"/>
        </w:rPr>
        <w:t>身份证复印件</w:t>
      </w:r>
      <w:r w:rsidR="00F6162E" w:rsidRPr="00033257">
        <w:rPr>
          <w:rFonts w:hAnsi="宋体"/>
          <w:sz w:val="24"/>
        </w:rPr>
        <w:t>），</w:t>
      </w:r>
      <w:r w:rsidR="000128B9">
        <w:rPr>
          <w:rFonts w:hAnsi="宋体" w:hint="eastAsia"/>
          <w:sz w:val="24"/>
        </w:rPr>
        <w:t>并</w:t>
      </w:r>
      <w:r w:rsidR="00F6162E" w:rsidRPr="00033257">
        <w:rPr>
          <w:rFonts w:hAnsi="宋体"/>
          <w:sz w:val="24"/>
        </w:rPr>
        <w:t>同意贵公司提出的</w:t>
      </w:r>
      <w:r w:rsidR="000128B9">
        <w:rPr>
          <w:rFonts w:hAnsi="宋体" w:hint="eastAsia"/>
          <w:sz w:val="24"/>
        </w:rPr>
        <w:t>如下</w:t>
      </w:r>
      <w:r w:rsidR="00F6162E" w:rsidRPr="00033257">
        <w:rPr>
          <w:rFonts w:hAnsi="宋体"/>
          <w:sz w:val="24"/>
        </w:rPr>
        <w:t>资助附加条件，</w:t>
      </w:r>
      <w:r w:rsidR="000128B9">
        <w:rPr>
          <w:rFonts w:hAnsi="宋体" w:hint="eastAsia"/>
          <w:sz w:val="24"/>
        </w:rPr>
        <w:t>且</w:t>
      </w:r>
      <w:r w:rsidR="00F6162E" w:rsidRPr="00033257">
        <w:rPr>
          <w:rFonts w:hAnsi="宋体"/>
          <w:sz w:val="24"/>
        </w:rPr>
        <w:t>郑重承诺：</w:t>
      </w:r>
    </w:p>
    <w:p w14:paraId="0287AB10" w14:textId="29A8B2A6" w:rsidR="00620BCA" w:rsidRPr="004538EE" w:rsidRDefault="00620BCA" w:rsidP="00594ED7">
      <w:pPr>
        <w:spacing w:line="440" w:lineRule="exact"/>
        <w:ind w:firstLineChars="177" w:firstLine="425"/>
        <w:rPr>
          <w:rFonts w:hAnsi="宋体"/>
          <w:sz w:val="24"/>
        </w:rPr>
      </w:pPr>
      <w:r w:rsidRPr="004538EE">
        <w:rPr>
          <w:rFonts w:hint="eastAsia"/>
          <w:kern w:val="0"/>
          <w:sz w:val="24"/>
        </w:rPr>
        <w:t>1</w:t>
      </w:r>
      <w:r w:rsidRPr="004538EE">
        <w:rPr>
          <w:rFonts w:hint="eastAsia"/>
          <w:kern w:val="0"/>
          <w:sz w:val="24"/>
        </w:rPr>
        <w:t>、</w:t>
      </w:r>
      <w:r w:rsidR="000128B9" w:rsidRPr="004538EE">
        <w:rPr>
          <w:rFonts w:hAnsi="宋体" w:hint="eastAsia"/>
          <w:sz w:val="24"/>
        </w:rPr>
        <w:t>授权</w:t>
      </w:r>
      <w:r w:rsidRPr="004538EE">
        <w:rPr>
          <w:rFonts w:hAnsi="宋体" w:hint="eastAsia"/>
          <w:sz w:val="24"/>
        </w:rPr>
        <w:t>美捷登在其</w:t>
      </w:r>
      <w:r w:rsidR="0037409C" w:rsidRPr="0037409C">
        <w:rPr>
          <w:rFonts w:hAnsi="宋体" w:hint="eastAsia"/>
          <w:sz w:val="24"/>
        </w:rPr>
        <w:t>网站的资助专栏和相关媒体公布资助的相关信息（包括参加的会议名称、照片及申请人的相关信息等）</w:t>
      </w:r>
      <w:r w:rsidR="0037409C">
        <w:rPr>
          <w:rFonts w:hAnsi="宋体" w:hint="eastAsia"/>
          <w:sz w:val="24"/>
        </w:rPr>
        <w:t>。</w:t>
      </w:r>
    </w:p>
    <w:p w14:paraId="29BA4600" w14:textId="77777777" w:rsidR="00B03FB6" w:rsidRPr="004538EE" w:rsidRDefault="00B03FB6" w:rsidP="00594ED7">
      <w:pPr>
        <w:spacing w:line="440" w:lineRule="exact"/>
        <w:ind w:firstLineChars="177" w:firstLine="425"/>
        <w:rPr>
          <w:rFonts w:hAnsi="宋体"/>
          <w:sz w:val="24"/>
        </w:rPr>
      </w:pPr>
      <w:r w:rsidRPr="004538EE">
        <w:rPr>
          <w:rFonts w:hAnsi="宋体" w:hint="eastAsia"/>
          <w:sz w:val="24"/>
        </w:rPr>
        <w:t>2</w:t>
      </w:r>
      <w:r w:rsidRPr="004538EE">
        <w:rPr>
          <w:rFonts w:hAnsi="宋体" w:hint="eastAsia"/>
          <w:sz w:val="24"/>
        </w:rPr>
        <w:t>、在会议的适当场合鸣谢美捷登并同意受资助论文发表时于致谢部分鸣谢</w:t>
      </w:r>
      <w:bookmarkStart w:id="0" w:name="_Hlk101858717"/>
      <w:r w:rsidRPr="004538EE">
        <w:rPr>
          <w:rFonts w:hAnsi="宋体" w:hint="eastAsia"/>
          <w:sz w:val="24"/>
        </w:rPr>
        <w:t>美捷登或</w:t>
      </w:r>
      <w:bookmarkEnd w:id="0"/>
      <w:r w:rsidRPr="004538EE">
        <w:rPr>
          <w:rFonts w:hAnsi="宋体" w:hint="eastAsia"/>
          <w:sz w:val="24"/>
        </w:rPr>
        <w:t>美捷登学术会议基金。</w:t>
      </w:r>
    </w:p>
    <w:p w14:paraId="6A1C48E3" w14:textId="76858C66" w:rsidR="00620BCA" w:rsidRPr="004538EE" w:rsidRDefault="00075431" w:rsidP="00594ED7">
      <w:pPr>
        <w:spacing w:line="440" w:lineRule="exact"/>
        <w:ind w:firstLineChars="177" w:firstLine="425"/>
        <w:rPr>
          <w:rFonts w:hAnsi="宋体"/>
          <w:sz w:val="24"/>
        </w:rPr>
      </w:pPr>
      <w:r w:rsidRPr="004538EE">
        <w:rPr>
          <w:rFonts w:hAnsi="宋体" w:hint="eastAsia"/>
          <w:sz w:val="24"/>
        </w:rPr>
        <w:t>3</w:t>
      </w:r>
      <w:r w:rsidR="00620BCA" w:rsidRPr="004538EE">
        <w:rPr>
          <w:rFonts w:hAnsi="宋体" w:hint="eastAsia"/>
          <w:sz w:val="24"/>
        </w:rPr>
        <w:t>、</w:t>
      </w:r>
      <w:bookmarkStart w:id="1" w:name="OLE_LINK15"/>
      <w:bookmarkStart w:id="2" w:name="OLE_LINK16"/>
      <w:r w:rsidR="00953D0E" w:rsidRPr="00953D0E">
        <w:rPr>
          <w:rFonts w:hAnsi="宋体" w:hint="eastAsia"/>
          <w:sz w:val="24"/>
        </w:rPr>
        <w:t>承诺优先考虑美捷登作为未来论文服务的供应商</w:t>
      </w:r>
      <w:bookmarkEnd w:id="1"/>
      <w:bookmarkEnd w:id="2"/>
      <w:r w:rsidR="00953D0E" w:rsidRPr="00953D0E">
        <w:rPr>
          <w:rFonts w:hAnsi="宋体" w:hint="eastAsia"/>
          <w:sz w:val="24"/>
        </w:rPr>
        <w:t>。</w:t>
      </w:r>
    </w:p>
    <w:p w14:paraId="5A2529F8" w14:textId="77777777" w:rsidR="00075431" w:rsidRPr="004538EE" w:rsidRDefault="00B03FB6" w:rsidP="00594ED7">
      <w:pPr>
        <w:spacing w:line="440" w:lineRule="exact"/>
        <w:ind w:firstLineChars="177" w:firstLine="425"/>
        <w:rPr>
          <w:rFonts w:hAnsi="宋体"/>
          <w:sz w:val="24"/>
        </w:rPr>
      </w:pPr>
      <w:r w:rsidRPr="004538EE">
        <w:rPr>
          <w:rFonts w:hAnsi="宋体" w:hint="eastAsia"/>
          <w:sz w:val="24"/>
        </w:rPr>
        <w:t>4</w:t>
      </w:r>
      <w:r w:rsidRPr="004538EE">
        <w:rPr>
          <w:rFonts w:hAnsi="宋体" w:hint="eastAsia"/>
          <w:sz w:val="24"/>
        </w:rPr>
        <w:t>、同意参会后半个月内撰写参会心得（</w:t>
      </w:r>
      <w:r w:rsidRPr="004538EE">
        <w:rPr>
          <w:rFonts w:hAnsi="宋体" w:hint="eastAsia"/>
          <w:sz w:val="24"/>
        </w:rPr>
        <w:t>500-1000</w:t>
      </w:r>
      <w:r w:rsidRPr="004538EE">
        <w:rPr>
          <w:rFonts w:hAnsi="宋体" w:hint="eastAsia"/>
          <w:sz w:val="24"/>
        </w:rPr>
        <w:t>字）</w:t>
      </w:r>
      <w:r w:rsidR="00BB694A" w:rsidRPr="004538EE">
        <w:rPr>
          <w:rFonts w:hAnsi="宋体" w:hint="eastAsia"/>
          <w:sz w:val="24"/>
        </w:rPr>
        <w:t>或具有学术性质的会议报道（如</w:t>
      </w:r>
      <w:r w:rsidR="00AA4977" w:rsidRPr="004538EE">
        <w:rPr>
          <w:rFonts w:hAnsi="宋体" w:hint="eastAsia"/>
          <w:sz w:val="24"/>
        </w:rPr>
        <w:t>会议上获知的</w:t>
      </w:r>
      <w:r w:rsidR="00141067" w:rsidRPr="004538EE">
        <w:rPr>
          <w:rFonts w:hAnsi="宋体" w:hint="eastAsia"/>
          <w:sz w:val="24"/>
        </w:rPr>
        <w:t>新的技术方法、前沿的科研</w:t>
      </w:r>
      <w:r w:rsidR="00FE4C72" w:rsidRPr="004538EE">
        <w:rPr>
          <w:rFonts w:hAnsi="宋体" w:hint="eastAsia"/>
          <w:sz w:val="24"/>
        </w:rPr>
        <w:t>进展</w:t>
      </w:r>
      <w:r w:rsidR="00AA4977" w:rsidRPr="004538EE">
        <w:rPr>
          <w:rFonts w:hAnsi="宋体" w:hint="eastAsia"/>
          <w:sz w:val="24"/>
        </w:rPr>
        <w:t>等</w:t>
      </w:r>
      <w:r w:rsidR="00AA4977" w:rsidRPr="004538EE">
        <w:rPr>
          <w:rFonts w:hAnsi="宋体" w:hint="eastAsia"/>
          <w:sz w:val="24"/>
        </w:rPr>
        <w:t>500-1000</w:t>
      </w:r>
      <w:r w:rsidR="00AA4977" w:rsidRPr="004538EE">
        <w:rPr>
          <w:rFonts w:hAnsi="宋体" w:hint="eastAsia"/>
          <w:sz w:val="24"/>
        </w:rPr>
        <w:t>字）</w:t>
      </w:r>
      <w:r w:rsidRPr="004538EE">
        <w:rPr>
          <w:rFonts w:hAnsi="宋体" w:hint="eastAsia"/>
          <w:sz w:val="24"/>
        </w:rPr>
        <w:t>提交给美捷登学术与研究基金管理委员会，美捷登有可能</w:t>
      </w:r>
      <w:r w:rsidR="00B97582" w:rsidRPr="004538EE">
        <w:rPr>
          <w:rFonts w:hAnsi="宋体" w:hint="eastAsia"/>
          <w:sz w:val="24"/>
        </w:rPr>
        <w:t>将其作为宣传材料。</w:t>
      </w:r>
    </w:p>
    <w:p w14:paraId="5EC7F272" w14:textId="77777777" w:rsidR="00620BCA" w:rsidRPr="00F6162E" w:rsidRDefault="00B03FB6" w:rsidP="00594ED7">
      <w:pPr>
        <w:spacing w:line="440" w:lineRule="exact"/>
        <w:ind w:firstLineChars="177" w:firstLine="425"/>
        <w:rPr>
          <w:sz w:val="24"/>
        </w:rPr>
      </w:pPr>
      <w:r w:rsidRPr="004538EE">
        <w:rPr>
          <w:rFonts w:hAnsi="宋体" w:hint="eastAsia"/>
          <w:sz w:val="24"/>
        </w:rPr>
        <w:t>5</w:t>
      </w:r>
      <w:r w:rsidR="00620BCA" w:rsidRPr="004538EE">
        <w:rPr>
          <w:rFonts w:hAnsi="宋体" w:hint="eastAsia"/>
          <w:sz w:val="24"/>
        </w:rPr>
        <w:t>、</w:t>
      </w:r>
      <w:r w:rsidR="00141067" w:rsidRPr="004538EE">
        <w:rPr>
          <w:rFonts w:hAnsi="宋体" w:hint="eastAsia"/>
          <w:sz w:val="24"/>
        </w:rPr>
        <w:t>该论文发表后，</w:t>
      </w:r>
      <w:r w:rsidR="00620BCA" w:rsidRPr="004538EE">
        <w:rPr>
          <w:rFonts w:hAnsi="宋体" w:hint="eastAsia"/>
          <w:sz w:val="24"/>
        </w:rPr>
        <w:t>主动告知并自动授权美捷登在其网站及其他媒体上公布相关信息，</w:t>
      </w:r>
      <w:r w:rsidR="00C07C51" w:rsidRPr="004538EE">
        <w:rPr>
          <w:rFonts w:hAnsi="宋体" w:hint="eastAsia"/>
          <w:sz w:val="24"/>
        </w:rPr>
        <w:t>包括申请人</w:t>
      </w:r>
      <w:r w:rsidR="00620BCA" w:rsidRPr="004538EE">
        <w:rPr>
          <w:rFonts w:hint="eastAsia"/>
          <w:sz w:val="24"/>
        </w:rPr>
        <w:t>姓名</w:t>
      </w:r>
      <w:r w:rsidR="00C07C51" w:rsidRPr="004538EE">
        <w:rPr>
          <w:rFonts w:hint="eastAsia"/>
          <w:sz w:val="24"/>
        </w:rPr>
        <w:t>、单位</w:t>
      </w:r>
      <w:r w:rsidR="00620BCA" w:rsidRPr="004538EE">
        <w:rPr>
          <w:rFonts w:hint="eastAsia"/>
          <w:sz w:val="24"/>
        </w:rPr>
        <w:t>、标题、杂志、发表年、卷、期、页等信息。</w:t>
      </w:r>
    </w:p>
    <w:p w14:paraId="37ACFA13" w14:textId="77777777" w:rsidR="001C1620" w:rsidRPr="00033257" w:rsidRDefault="001C1620" w:rsidP="00594ED7">
      <w:pPr>
        <w:spacing w:line="440" w:lineRule="exact"/>
        <w:ind w:left="426"/>
        <w:rPr>
          <w:kern w:val="0"/>
          <w:sz w:val="24"/>
        </w:rPr>
      </w:pPr>
    </w:p>
    <w:p w14:paraId="02026BA5" w14:textId="77777777" w:rsidR="00AB44BF" w:rsidRPr="00F6162E" w:rsidRDefault="001C1620" w:rsidP="00594ED7">
      <w:pPr>
        <w:spacing w:line="440" w:lineRule="exact"/>
        <w:ind w:firstLineChars="200" w:firstLine="480"/>
        <w:rPr>
          <w:sz w:val="24"/>
        </w:rPr>
      </w:pPr>
      <w:r>
        <w:rPr>
          <w:rFonts w:hint="eastAsia"/>
          <w:sz w:val="24"/>
        </w:rPr>
        <w:t>特此</w:t>
      </w:r>
      <w:r w:rsidRPr="00F6162E">
        <w:rPr>
          <w:sz w:val="24"/>
        </w:rPr>
        <w:t>申请贵公司的</w:t>
      </w:r>
      <w:r>
        <w:rPr>
          <w:rFonts w:hint="eastAsia"/>
          <w:sz w:val="24"/>
        </w:rPr>
        <w:t>青年科学家学术会议</w:t>
      </w:r>
      <w:r w:rsidR="00383610">
        <w:rPr>
          <w:sz w:val="24"/>
        </w:rPr>
        <w:t>基金</w:t>
      </w:r>
      <w:r w:rsidR="00AB44BF" w:rsidRPr="00F6162E">
        <w:rPr>
          <w:sz w:val="24"/>
        </w:rPr>
        <w:t>，</w:t>
      </w:r>
      <w:r w:rsidRPr="00F6162E">
        <w:rPr>
          <w:sz w:val="24"/>
        </w:rPr>
        <w:t>以使我</w:t>
      </w:r>
      <w:r w:rsidRPr="00F6162E">
        <w:rPr>
          <w:rFonts w:hint="eastAsia"/>
          <w:sz w:val="24"/>
        </w:rPr>
        <w:t>能</w:t>
      </w:r>
      <w:r>
        <w:rPr>
          <w:rFonts w:hint="eastAsia"/>
          <w:sz w:val="24"/>
        </w:rPr>
        <w:t>如愿、顺利地</w:t>
      </w:r>
      <w:r w:rsidRPr="00F6162E">
        <w:rPr>
          <w:rFonts w:hint="eastAsia"/>
          <w:sz w:val="24"/>
        </w:rPr>
        <w:t>参加该</w:t>
      </w:r>
      <w:r>
        <w:rPr>
          <w:rFonts w:hint="eastAsia"/>
          <w:sz w:val="24"/>
        </w:rPr>
        <w:t>学术</w:t>
      </w:r>
      <w:r w:rsidRPr="00F6162E">
        <w:rPr>
          <w:rFonts w:hint="eastAsia"/>
          <w:sz w:val="24"/>
        </w:rPr>
        <w:t>会议</w:t>
      </w:r>
      <w:r w:rsidR="00AB44BF" w:rsidRPr="00F6162E">
        <w:rPr>
          <w:sz w:val="24"/>
        </w:rPr>
        <w:t>。</w:t>
      </w:r>
    </w:p>
    <w:p w14:paraId="31E84A05" w14:textId="7C680A21" w:rsidR="00AB44BF" w:rsidRPr="00F6162E" w:rsidRDefault="00AB44BF" w:rsidP="00594ED7">
      <w:pPr>
        <w:spacing w:line="440" w:lineRule="exact"/>
        <w:ind w:firstLineChars="200" w:firstLine="480"/>
        <w:rPr>
          <w:rFonts w:ascii="Arial" w:hAnsi="Arial"/>
          <w:color w:val="000000"/>
          <w:sz w:val="24"/>
        </w:rPr>
      </w:pPr>
      <w:r w:rsidRPr="00F6162E">
        <w:rPr>
          <w:rStyle w:val="ac"/>
          <w:rFonts w:ascii="Arial" w:hAnsi="Arial"/>
          <w:color w:val="auto"/>
          <w:sz w:val="24"/>
        </w:rPr>
        <w:t>望</w:t>
      </w:r>
      <w:proofErr w:type="gramStart"/>
      <w:r w:rsidRPr="00F6162E">
        <w:rPr>
          <w:rStyle w:val="ac"/>
          <w:rFonts w:ascii="Arial" w:hAnsi="Arial"/>
          <w:color w:val="auto"/>
          <w:sz w:val="24"/>
        </w:rPr>
        <w:t>予</w:t>
      </w:r>
      <w:r w:rsidRPr="00F6162E">
        <w:rPr>
          <w:sz w:val="24"/>
        </w:rPr>
        <w:t>考</w:t>
      </w:r>
      <w:proofErr w:type="gramEnd"/>
      <w:r w:rsidRPr="00F6162E">
        <w:rPr>
          <w:sz w:val="24"/>
        </w:rPr>
        <w:t>虑</w:t>
      </w:r>
      <w:r w:rsidRPr="00F6162E">
        <w:rPr>
          <w:rFonts w:hint="eastAsia"/>
          <w:sz w:val="24"/>
        </w:rPr>
        <w:t>，</w:t>
      </w:r>
      <w:r w:rsidRPr="00F6162E">
        <w:rPr>
          <w:rFonts w:ascii="Arial" w:hAnsi="Arial"/>
          <w:color w:val="000000"/>
          <w:sz w:val="24"/>
        </w:rPr>
        <w:t>并批准</w:t>
      </w:r>
      <w:r w:rsidRPr="00F6162E">
        <w:rPr>
          <w:rFonts w:ascii="Arial" w:hAnsi="Arial" w:hint="eastAsia"/>
          <w:color w:val="000000"/>
          <w:sz w:val="24"/>
        </w:rPr>
        <w:t>。</w:t>
      </w:r>
    </w:p>
    <w:p w14:paraId="376C7AAF" w14:textId="77777777" w:rsidR="005C0DD0" w:rsidRPr="00F6162E" w:rsidRDefault="00AB44BF" w:rsidP="00594ED7">
      <w:pPr>
        <w:spacing w:line="440" w:lineRule="exact"/>
        <w:ind w:firstLineChars="200" w:firstLine="480"/>
        <w:rPr>
          <w:rFonts w:ascii="Arial" w:hAnsi="Arial"/>
          <w:color w:val="000000"/>
          <w:sz w:val="24"/>
        </w:rPr>
      </w:pPr>
      <w:r w:rsidRPr="00F6162E">
        <w:rPr>
          <w:rFonts w:ascii="Arial" w:hAnsi="Arial"/>
          <w:color w:val="000000"/>
          <w:sz w:val="24"/>
        </w:rPr>
        <w:t>此致</w:t>
      </w:r>
    </w:p>
    <w:p w14:paraId="57AB6663" w14:textId="77777777" w:rsidR="00620BCA" w:rsidRPr="00033257" w:rsidRDefault="00AB44BF" w:rsidP="00594ED7">
      <w:pPr>
        <w:spacing w:line="440" w:lineRule="exact"/>
        <w:rPr>
          <w:sz w:val="24"/>
        </w:rPr>
      </w:pPr>
      <w:r w:rsidRPr="00F6162E">
        <w:rPr>
          <w:sz w:val="24"/>
        </w:rPr>
        <w:t>敬礼</w:t>
      </w:r>
      <w:r w:rsidR="001C1620">
        <w:rPr>
          <w:rFonts w:hint="eastAsia"/>
          <w:sz w:val="24"/>
        </w:rPr>
        <w:t>！</w:t>
      </w:r>
    </w:p>
    <w:p w14:paraId="0AEFCFAF" w14:textId="64F0DB08" w:rsidR="00620BCA" w:rsidRPr="00033257" w:rsidRDefault="00620BCA" w:rsidP="00860F2E">
      <w:pPr>
        <w:spacing w:line="440" w:lineRule="exact"/>
        <w:ind w:right="403"/>
        <w:jc w:val="right"/>
        <w:rPr>
          <w:sz w:val="24"/>
        </w:rPr>
      </w:pPr>
      <w:r w:rsidRPr="00033257">
        <w:rPr>
          <w:rFonts w:hAnsi="宋体"/>
          <w:sz w:val="24"/>
        </w:rPr>
        <w:t>申请人签字</w:t>
      </w:r>
      <w:r w:rsidR="00860F2E">
        <w:rPr>
          <w:rFonts w:hint="eastAsia"/>
          <w:sz w:val="24"/>
        </w:rPr>
        <w:t>：</w:t>
      </w:r>
      <w:r w:rsidRPr="00033257">
        <w:rPr>
          <w:sz w:val="24"/>
        </w:rPr>
        <w:t>_________________</w:t>
      </w:r>
    </w:p>
    <w:p w14:paraId="2CFF194F" w14:textId="3B9ABBF9" w:rsidR="00620BCA" w:rsidRPr="00033257" w:rsidRDefault="00620BCA" w:rsidP="00860F2E">
      <w:pPr>
        <w:spacing w:line="440" w:lineRule="exact"/>
        <w:ind w:right="400" w:firstLineChars="2400" w:firstLine="5760"/>
        <w:rPr>
          <w:sz w:val="24"/>
        </w:rPr>
      </w:pPr>
      <w:r w:rsidRPr="00033257">
        <w:rPr>
          <w:rFonts w:hAnsi="宋体"/>
          <w:sz w:val="24"/>
        </w:rPr>
        <w:t>申请日期：</w:t>
      </w:r>
      <w:r w:rsidRPr="00033257">
        <w:rPr>
          <w:sz w:val="24"/>
        </w:rPr>
        <w:t xml:space="preserve">     </w:t>
      </w:r>
      <w:r w:rsidRPr="00033257">
        <w:rPr>
          <w:rFonts w:hAnsi="宋体"/>
          <w:sz w:val="24"/>
        </w:rPr>
        <w:t>年</w:t>
      </w:r>
      <w:r w:rsidRPr="00033257">
        <w:rPr>
          <w:sz w:val="24"/>
        </w:rPr>
        <w:t xml:space="preserve">    </w:t>
      </w:r>
      <w:r w:rsidRPr="00033257">
        <w:rPr>
          <w:rFonts w:hAnsi="宋体"/>
          <w:sz w:val="24"/>
        </w:rPr>
        <w:t>月</w:t>
      </w:r>
      <w:r w:rsidRPr="00033257">
        <w:rPr>
          <w:sz w:val="24"/>
        </w:rPr>
        <w:t xml:space="preserve">    </w:t>
      </w:r>
      <w:r w:rsidRPr="00033257">
        <w:rPr>
          <w:rFonts w:hAnsi="宋体"/>
          <w:sz w:val="24"/>
        </w:rPr>
        <w:t>日</w:t>
      </w:r>
    </w:p>
    <w:p w14:paraId="517AB008" w14:textId="77777777" w:rsidR="00620BCA" w:rsidRPr="004A36A7" w:rsidRDefault="00620BCA" w:rsidP="00620BCA">
      <w:pPr>
        <w:spacing w:line="360" w:lineRule="auto"/>
        <w:rPr>
          <w:sz w:val="24"/>
        </w:rPr>
      </w:pPr>
      <w:r>
        <w:rPr>
          <w:sz w:val="20"/>
          <w:szCs w:val="20"/>
        </w:rPr>
        <w:br w:type="page"/>
      </w:r>
      <w:r w:rsidRPr="004A36A7">
        <w:rPr>
          <w:sz w:val="24"/>
        </w:rPr>
        <w:lastRenderedPageBreak/>
        <w:t>通讯作者和科研主管部门知情同意证明：</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6"/>
        <w:gridCol w:w="3495"/>
        <w:gridCol w:w="3537"/>
      </w:tblGrid>
      <w:tr w:rsidR="00620BCA" w:rsidRPr="004A36A7" w14:paraId="59344888" w14:textId="77777777" w:rsidTr="00DE1817">
        <w:trPr>
          <w:trHeight w:val="753"/>
        </w:trPr>
        <w:tc>
          <w:tcPr>
            <w:tcW w:w="2628" w:type="dxa"/>
            <w:vAlign w:val="center"/>
          </w:tcPr>
          <w:p w14:paraId="6AC015EB" w14:textId="77777777" w:rsidR="00620BCA" w:rsidRPr="004A36A7" w:rsidRDefault="00620BCA" w:rsidP="00DE1817">
            <w:pPr>
              <w:spacing w:line="480" w:lineRule="auto"/>
              <w:rPr>
                <w:sz w:val="24"/>
              </w:rPr>
            </w:pPr>
            <w:r w:rsidRPr="004A36A7">
              <w:rPr>
                <w:sz w:val="24"/>
              </w:rPr>
              <w:t>申请人以上陈述属实，我知情并同意申请书所述内容。</w:t>
            </w:r>
          </w:p>
        </w:tc>
        <w:tc>
          <w:tcPr>
            <w:tcW w:w="3576" w:type="dxa"/>
          </w:tcPr>
          <w:p w14:paraId="6615D19A" w14:textId="77777777" w:rsidR="00620BCA" w:rsidRPr="004A36A7" w:rsidRDefault="00620BCA" w:rsidP="00DE1817">
            <w:pPr>
              <w:spacing w:line="480" w:lineRule="auto"/>
              <w:jc w:val="left"/>
              <w:rPr>
                <w:sz w:val="24"/>
              </w:rPr>
            </w:pPr>
            <w:r w:rsidRPr="004A36A7">
              <w:rPr>
                <w:sz w:val="24"/>
              </w:rPr>
              <w:t>通讯作者签字</w:t>
            </w:r>
          </w:p>
          <w:p w14:paraId="6E16FD19" w14:textId="77777777" w:rsidR="00620BCA" w:rsidRPr="004A36A7" w:rsidRDefault="00620BCA" w:rsidP="00DE1817">
            <w:pPr>
              <w:spacing w:line="480" w:lineRule="auto"/>
              <w:jc w:val="left"/>
              <w:rPr>
                <w:sz w:val="24"/>
              </w:rPr>
            </w:pPr>
          </w:p>
          <w:p w14:paraId="02F8A777" w14:textId="77777777" w:rsidR="00620BCA" w:rsidRPr="004A36A7" w:rsidRDefault="00620BCA" w:rsidP="00DE1817">
            <w:pPr>
              <w:spacing w:line="480" w:lineRule="auto"/>
              <w:jc w:val="left"/>
              <w:rPr>
                <w:sz w:val="24"/>
              </w:rPr>
            </w:pPr>
            <w:r w:rsidRPr="004A36A7">
              <w:rPr>
                <w:sz w:val="24"/>
              </w:rPr>
              <w:t>日期：</w:t>
            </w:r>
            <w:r w:rsidRPr="004A36A7">
              <w:rPr>
                <w:sz w:val="24"/>
              </w:rPr>
              <w:t xml:space="preserve">      </w:t>
            </w:r>
            <w:r w:rsidRPr="004A36A7">
              <w:rPr>
                <w:sz w:val="24"/>
              </w:rPr>
              <w:t>年</w:t>
            </w:r>
            <w:r w:rsidRPr="004A36A7">
              <w:rPr>
                <w:sz w:val="24"/>
              </w:rPr>
              <w:t xml:space="preserve">     </w:t>
            </w:r>
            <w:r w:rsidRPr="004A36A7">
              <w:rPr>
                <w:sz w:val="24"/>
              </w:rPr>
              <w:t>月</w:t>
            </w:r>
            <w:r w:rsidRPr="004A36A7">
              <w:rPr>
                <w:sz w:val="24"/>
              </w:rPr>
              <w:t xml:space="preserve">    </w:t>
            </w:r>
            <w:r w:rsidRPr="004A36A7">
              <w:rPr>
                <w:sz w:val="24"/>
              </w:rPr>
              <w:t>日</w:t>
            </w:r>
          </w:p>
        </w:tc>
        <w:tc>
          <w:tcPr>
            <w:tcW w:w="3624" w:type="dxa"/>
          </w:tcPr>
          <w:p w14:paraId="183D2B9E" w14:textId="77777777" w:rsidR="00620BCA" w:rsidRPr="004A36A7" w:rsidRDefault="00620BCA" w:rsidP="00DE1817">
            <w:pPr>
              <w:spacing w:line="480" w:lineRule="auto"/>
              <w:jc w:val="left"/>
              <w:rPr>
                <w:sz w:val="24"/>
              </w:rPr>
            </w:pPr>
            <w:r w:rsidRPr="004A36A7">
              <w:rPr>
                <w:sz w:val="24"/>
              </w:rPr>
              <w:t>联系电话：</w:t>
            </w:r>
          </w:p>
          <w:p w14:paraId="7DBF0664" w14:textId="77777777" w:rsidR="00620BCA" w:rsidRPr="004A36A7" w:rsidRDefault="00620BCA" w:rsidP="00DE1817">
            <w:pPr>
              <w:spacing w:line="480" w:lineRule="auto"/>
              <w:jc w:val="left"/>
              <w:rPr>
                <w:sz w:val="24"/>
              </w:rPr>
            </w:pPr>
          </w:p>
          <w:p w14:paraId="246531CD" w14:textId="32C9DBED" w:rsidR="00620BCA" w:rsidRPr="004A36A7" w:rsidRDefault="00620BCA" w:rsidP="00DE1817">
            <w:pPr>
              <w:spacing w:line="480" w:lineRule="auto"/>
              <w:jc w:val="left"/>
              <w:rPr>
                <w:sz w:val="24"/>
              </w:rPr>
            </w:pPr>
            <w:r w:rsidRPr="004A36A7">
              <w:rPr>
                <w:sz w:val="24"/>
              </w:rPr>
              <w:t>E-mail</w:t>
            </w:r>
            <w:r w:rsidR="00071B2C" w:rsidRPr="004A36A7">
              <w:rPr>
                <w:sz w:val="24"/>
              </w:rPr>
              <w:t>：</w:t>
            </w:r>
          </w:p>
        </w:tc>
      </w:tr>
      <w:tr w:rsidR="00620BCA" w:rsidRPr="004A36A7" w14:paraId="1CE55333" w14:textId="77777777" w:rsidTr="00DE1817">
        <w:trPr>
          <w:trHeight w:val="861"/>
        </w:trPr>
        <w:tc>
          <w:tcPr>
            <w:tcW w:w="2628" w:type="dxa"/>
            <w:vAlign w:val="center"/>
          </w:tcPr>
          <w:p w14:paraId="45CF790D" w14:textId="77777777" w:rsidR="00620BCA" w:rsidRPr="004A36A7" w:rsidRDefault="00620BCA" w:rsidP="00DE1817">
            <w:pPr>
              <w:spacing w:line="480" w:lineRule="auto"/>
              <w:rPr>
                <w:sz w:val="24"/>
              </w:rPr>
            </w:pPr>
            <w:r w:rsidRPr="004A36A7">
              <w:rPr>
                <w:sz w:val="24"/>
              </w:rPr>
              <w:t>申请人以上陈述属实。</w:t>
            </w:r>
          </w:p>
        </w:tc>
        <w:tc>
          <w:tcPr>
            <w:tcW w:w="3576" w:type="dxa"/>
          </w:tcPr>
          <w:p w14:paraId="4363B3ED" w14:textId="77777777" w:rsidR="00620BCA" w:rsidRPr="004A36A7" w:rsidRDefault="00620BCA" w:rsidP="00DE1817">
            <w:pPr>
              <w:spacing w:line="480" w:lineRule="auto"/>
              <w:jc w:val="left"/>
              <w:rPr>
                <w:sz w:val="24"/>
              </w:rPr>
            </w:pPr>
            <w:r w:rsidRPr="004A36A7">
              <w:rPr>
                <w:sz w:val="24"/>
              </w:rPr>
              <w:t>科研主管部门负责人签字</w:t>
            </w:r>
          </w:p>
          <w:p w14:paraId="62FA5A85" w14:textId="77777777" w:rsidR="00620BCA" w:rsidRPr="004A36A7" w:rsidRDefault="00620BCA" w:rsidP="00DE1817">
            <w:pPr>
              <w:spacing w:line="480" w:lineRule="auto"/>
              <w:jc w:val="left"/>
              <w:rPr>
                <w:sz w:val="24"/>
              </w:rPr>
            </w:pPr>
          </w:p>
          <w:p w14:paraId="396F8ED6" w14:textId="77777777" w:rsidR="00620BCA" w:rsidRPr="004A36A7" w:rsidRDefault="00620BCA" w:rsidP="00DE1817">
            <w:pPr>
              <w:spacing w:line="480" w:lineRule="auto"/>
              <w:jc w:val="left"/>
              <w:rPr>
                <w:sz w:val="24"/>
              </w:rPr>
            </w:pPr>
            <w:r w:rsidRPr="004A36A7">
              <w:rPr>
                <w:sz w:val="24"/>
              </w:rPr>
              <w:t>日期：</w:t>
            </w:r>
            <w:r w:rsidRPr="004A36A7">
              <w:rPr>
                <w:sz w:val="24"/>
              </w:rPr>
              <w:t xml:space="preserve">      </w:t>
            </w:r>
            <w:r w:rsidRPr="004A36A7">
              <w:rPr>
                <w:sz w:val="24"/>
              </w:rPr>
              <w:t>年</w:t>
            </w:r>
            <w:r w:rsidRPr="004A36A7">
              <w:rPr>
                <w:sz w:val="24"/>
              </w:rPr>
              <w:t xml:space="preserve">     </w:t>
            </w:r>
            <w:r w:rsidRPr="004A36A7">
              <w:rPr>
                <w:sz w:val="24"/>
              </w:rPr>
              <w:t>月</w:t>
            </w:r>
            <w:r w:rsidRPr="004A36A7">
              <w:rPr>
                <w:sz w:val="24"/>
              </w:rPr>
              <w:t xml:space="preserve">    </w:t>
            </w:r>
            <w:r w:rsidRPr="004A36A7">
              <w:rPr>
                <w:sz w:val="24"/>
              </w:rPr>
              <w:t>日</w:t>
            </w:r>
          </w:p>
        </w:tc>
        <w:tc>
          <w:tcPr>
            <w:tcW w:w="3624" w:type="dxa"/>
          </w:tcPr>
          <w:p w14:paraId="07C77E83" w14:textId="77777777" w:rsidR="00620BCA" w:rsidRPr="004A36A7" w:rsidRDefault="00620BCA" w:rsidP="00DE1817">
            <w:pPr>
              <w:spacing w:line="480" w:lineRule="auto"/>
              <w:jc w:val="left"/>
              <w:rPr>
                <w:sz w:val="24"/>
              </w:rPr>
            </w:pPr>
            <w:r w:rsidRPr="004A36A7">
              <w:rPr>
                <w:sz w:val="24"/>
              </w:rPr>
              <w:t>联系电话：</w:t>
            </w:r>
          </w:p>
          <w:p w14:paraId="0B4D281B" w14:textId="77777777" w:rsidR="00620BCA" w:rsidRPr="004A36A7" w:rsidRDefault="00620BCA" w:rsidP="00DE1817">
            <w:pPr>
              <w:spacing w:line="480" w:lineRule="auto"/>
              <w:jc w:val="left"/>
              <w:rPr>
                <w:sz w:val="24"/>
              </w:rPr>
            </w:pPr>
          </w:p>
          <w:p w14:paraId="2A085659" w14:textId="7421775A" w:rsidR="00620BCA" w:rsidRPr="004A36A7" w:rsidRDefault="00620BCA" w:rsidP="00DE1817">
            <w:pPr>
              <w:spacing w:line="480" w:lineRule="auto"/>
              <w:jc w:val="left"/>
              <w:rPr>
                <w:sz w:val="24"/>
              </w:rPr>
            </w:pPr>
            <w:r w:rsidRPr="004A36A7">
              <w:rPr>
                <w:sz w:val="24"/>
              </w:rPr>
              <w:t>E-mail</w:t>
            </w:r>
            <w:r w:rsidR="00071B2C" w:rsidRPr="004A36A7">
              <w:rPr>
                <w:sz w:val="24"/>
              </w:rPr>
              <w:t>：</w:t>
            </w:r>
          </w:p>
        </w:tc>
      </w:tr>
      <w:tr w:rsidR="00620BCA" w:rsidRPr="004A36A7" w14:paraId="304817C8" w14:textId="77777777" w:rsidTr="00DE1817">
        <w:trPr>
          <w:trHeight w:val="1081"/>
        </w:trPr>
        <w:tc>
          <w:tcPr>
            <w:tcW w:w="9828" w:type="dxa"/>
            <w:gridSpan w:val="3"/>
          </w:tcPr>
          <w:p w14:paraId="24B58E37" w14:textId="77777777" w:rsidR="00620BCA" w:rsidRPr="004A36A7" w:rsidRDefault="00620BCA" w:rsidP="00DE1817">
            <w:pPr>
              <w:spacing w:line="480" w:lineRule="auto"/>
              <w:jc w:val="left"/>
              <w:rPr>
                <w:sz w:val="24"/>
              </w:rPr>
            </w:pPr>
            <w:r w:rsidRPr="004A36A7">
              <w:rPr>
                <w:sz w:val="24"/>
              </w:rPr>
              <w:tab/>
            </w:r>
            <w:r w:rsidRPr="004A36A7">
              <w:rPr>
                <w:sz w:val="24"/>
              </w:rPr>
              <w:tab/>
            </w:r>
            <w:r w:rsidRPr="004A36A7">
              <w:rPr>
                <w:sz w:val="24"/>
              </w:rPr>
              <w:tab/>
            </w:r>
            <w:r w:rsidRPr="004A36A7">
              <w:rPr>
                <w:sz w:val="24"/>
              </w:rPr>
              <w:tab/>
            </w:r>
            <w:r w:rsidRPr="004A36A7">
              <w:rPr>
                <w:sz w:val="24"/>
              </w:rPr>
              <w:tab/>
            </w:r>
            <w:r w:rsidRPr="004A36A7">
              <w:rPr>
                <w:sz w:val="24"/>
              </w:rPr>
              <w:tab/>
              <w:t xml:space="preserve">      </w:t>
            </w:r>
          </w:p>
          <w:p w14:paraId="641DA0C8" w14:textId="77777777" w:rsidR="00620BCA" w:rsidRPr="004A36A7" w:rsidRDefault="00620BCA" w:rsidP="00DE1817">
            <w:pPr>
              <w:spacing w:line="480" w:lineRule="auto"/>
              <w:ind w:firstLineChars="2150" w:firstLine="5160"/>
              <w:jc w:val="left"/>
              <w:rPr>
                <w:sz w:val="24"/>
              </w:rPr>
            </w:pPr>
            <w:r w:rsidRPr="004A36A7">
              <w:rPr>
                <w:sz w:val="24"/>
              </w:rPr>
              <w:t>科研主管部门公章</w:t>
            </w:r>
          </w:p>
          <w:p w14:paraId="5FADF976" w14:textId="77777777" w:rsidR="00620BCA" w:rsidRPr="004A36A7" w:rsidRDefault="00620BCA" w:rsidP="00DE1817">
            <w:pPr>
              <w:spacing w:line="480" w:lineRule="auto"/>
              <w:jc w:val="left"/>
              <w:rPr>
                <w:sz w:val="24"/>
              </w:rPr>
            </w:pPr>
          </w:p>
        </w:tc>
      </w:tr>
    </w:tbl>
    <w:p w14:paraId="368FCB00" w14:textId="77777777" w:rsidR="0017589E" w:rsidRDefault="00060ED0" w:rsidP="00060ED0">
      <w:pPr>
        <w:spacing w:line="360" w:lineRule="auto"/>
        <w:rPr>
          <w:sz w:val="32"/>
          <w:szCs w:val="32"/>
        </w:rPr>
      </w:pPr>
      <w:r w:rsidRPr="0017589E">
        <w:rPr>
          <w:sz w:val="32"/>
          <w:szCs w:val="32"/>
        </w:rPr>
        <w:t>请将签字盖章后的</w:t>
      </w:r>
      <w:r w:rsidRPr="0017589E">
        <w:rPr>
          <w:rFonts w:hint="eastAsia"/>
          <w:sz w:val="32"/>
          <w:szCs w:val="32"/>
        </w:rPr>
        <w:t>扫描</w:t>
      </w:r>
      <w:r w:rsidRPr="0017589E">
        <w:rPr>
          <w:sz w:val="32"/>
          <w:szCs w:val="32"/>
        </w:rPr>
        <w:t>件提交</w:t>
      </w:r>
      <w:r w:rsidR="0017589E" w:rsidRPr="0017589E">
        <w:rPr>
          <w:rFonts w:hint="eastAsia"/>
          <w:sz w:val="32"/>
          <w:szCs w:val="32"/>
        </w:rPr>
        <w:t>至</w:t>
      </w:r>
      <w:hyperlink r:id="rId7" w:history="1">
        <w:r w:rsidRPr="0017589E">
          <w:rPr>
            <w:rStyle w:val="aa"/>
            <w:rFonts w:ascii="Times New Roman" w:hAnsi="Times New Roman" w:cs="Times New Roman"/>
            <w:sz w:val="32"/>
            <w:szCs w:val="32"/>
          </w:rPr>
          <w:t>medjadenacademic@gmail.com</w:t>
        </w:r>
      </w:hyperlink>
      <w:r w:rsidR="0017589E" w:rsidRPr="0017589E">
        <w:rPr>
          <w:rFonts w:hint="eastAsia"/>
          <w:sz w:val="32"/>
          <w:szCs w:val="32"/>
        </w:rPr>
        <w:t>，提交时请同时提供申请人简历、</w:t>
      </w:r>
      <w:r w:rsidR="0017589E" w:rsidRPr="0017589E">
        <w:rPr>
          <w:rFonts w:hint="eastAsia"/>
          <w:sz w:val="32"/>
          <w:szCs w:val="32"/>
        </w:rPr>
        <w:t>会议组织者签发的正式论文摘要接收函（或邀请信）及年龄证明复印件</w:t>
      </w:r>
      <w:r w:rsidR="0017589E" w:rsidRPr="0017589E">
        <w:rPr>
          <w:rFonts w:hint="eastAsia"/>
          <w:sz w:val="32"/>
          <w:szCs w:val="32"/>
        </w:rPr>
        <w:t>。</w:t>
      </w:r>
    </w:p>
    <w:p w14:paraId="58C52D6B" w14:textId="78642FEF" w:rsidR="00060ED0" w:rsidRPr="0017589E" w:rsidRDefault="0017589E" w:rsidP="00060ED0">
      <w:pPr>
        <w:spacing w:line="360" w:lineRule="auto"/>
        <w:rPr>
          <w:sz w:val="32"/>
          <w:szCs w:val="32"/>
        </w:rPr>
      </w:pPr>
      <w:r w:rsidRPr="0017589E">
        <w:rPr>
          <w:rFonts w:hint="eastAsia"/>
          <w:sz w:val="32"/>
          <w:szCs w:val="32"/>
        </w:rPr>
        <w:t>若</w:t>
      </w:r>
      <w:r w:rsidR="00060ED0" w:rsidRPr="0017589E">
        <w:rPr>
          <w:rFonts w:hint="eastAsia"/>
          <w:sz w:val="32"/>
          <w:szCs w:val="32"/>
        </w:rPr>
        <w:t>通过审核，需提供</w:t>
      </w:r>
      <w:r w:rsidR="00F71EE5" w:rsidRPr="0017589E">
        <w:rPr>
          <w:rFonts w:hint="eastAsia"/>
          <w:sz w:val="32"/>
          <w:szCs w:val="32"/>
        </w:rPr>
        <w:t>本</w:t>
      </w:r>
      <w:r w:rsidR="00060ED0" w:rsidRPr="0017589E">
        <w:rPr>
          <w:rFonts w:hint="eastAsia"/>
          <w:sz w:val="32"/>
          <w:szCs w:val="32"/>
        </w:rPr>
        <w:t>申请书纸质版原件。</w:t>
      </w:r>
    </w:p>
    <w:p w14:paraId="783CFA1B" w14:textId="68F2A7C2" w:rsidR="00071B2C" w:rsidRPr="0017589E" w:rsidRDefault="00071B2C" w:rsidP="00620BCA">
      <w:pPr>
        <w:widowControl/>
        <w:spacing w:before="100" w:beforeAutospacing="1" w:after="100" w:afterAutospacing="1" w:line="188" w:lineRule="atLeast"/>
        <w:jc w:val="left"/>
        <w:rPr>
          <w:rFonts w:hAnsi="Arial"/>
          <w:b/>
          <w:bCs/>
          <w:kern w:val="0"/>
          <w:sz w:val="28"/>
          <w:szCs w:val="28"/>
        </w:rPr>
      </w:pPr>
      <w:r w:rsidRPr="0017589E">
        <w:rPr>
          <w:rFonts w:hAnsi="Arial" w:hint="eastAsia"/>
          <w:b/>
          <w:bCs/>
          <w:kern w:val="0"/>
          <w:sz w:val="28"/>
          <w:szCs w:val="28"/>
        </w:rPr>
        <w:t>美捷登生物科技有限公司</w:t>
      </w:r>
    </w:p>
    <w:p w14:paraId="19B69EB3" w14:textId="62E98ED9" w:rsidR="00620BCA" w:rsidRPr="004A36A7" w:rsidRDefault="00620BCA" w:rsidP="00620BCA">
      <w:pPr>
        <w:widowControl/>
        <w:spacing w:before="100" w:beforeAutospacing="1" w:after="100" w:afterAutospacing="1" w:line="188" w:lineRule="atLeast"/>
        <w:jc w:val="left"/>
        <w:rPr>
          <w:kern w:val="0"/>
          <w:sz w:val="24"/>
        </w:rPr>
      </w:pPr>
      <w:r w:rsidRPr="004A36A7">
        <w:rPr>
          <w:rFonts w:hAnsi="宋体"/>
          <w:kern w:val="0"/>
          <w:sz w:val="24"/>
        </w:rPr>
        <w:t>地址：</w:t>
      </w:r>
      <w:r w:rsidR="00071B2C" w:rsidRPr="00071B2C">
        <w:rPr>
          <w:rFonts w:hAnsi="宋体" w:hint="eastAsia"/>
          <w:kern w:val="0"/>
          <w:sz w:val="24"/>
        </w:rPr>
        <w:t>武汉市江岸区中山大道岳飞街</w:t>
      </w:r>
      <w:r w:rsidR="00071B2C" w:rsidRPr="00071B2C">
        <w:rPr>
          <w:rFonts w:hAnsi="宋体" w:hint="eastAsia"/>
          <w:kern w:val="0"/>
          <w:sz w:val="24"/>
        </w:rPr>
        <w:t>21</w:t>
      </w:r>
      <w:r w:rsidR="00071B2C" w:rsidRPr="00071B2C">
        <w:rPr>
          <w:rFonts w:hAnsi="宋体" w:hint="eastAsia"/>
          <w:kern w:val="0"/>
          <w:sz w:val="24"/>
        </w:rPr>
        <w:t>号金源世界中心</w:t>
      </w:r>
      <w:r w:rsidR="00071B2C" w:rsidRPr="00071B2C">
        <w:rPr>
          <w:rFonts w:hAnsi="宋体" w:hint="eastAsia"/>
          <w:kern w:val="0"/>
          <w:sz w:val="24"/>
        </w:rPr>
        <w:t>D</w:t>
      </w:r>
      <w:r w:rsidR="00071B2C" w:rsidRPr="00071B2C">
        <w:rPr>
          <w:rFonts w:hAnsi="宋体" w:hint="eastAsia"/>
          <w:kern w:val="0"/>
          <w:sz w:val="24"/>
        </w:rPr>
        <w:t>座</w:t>
      </w:r>
      <w:r w:rsidR="00071B2C" w:rsidRPr="00071B2C">
        <w:rPr>
          <w:rFonts w:hAnsi="宋体" w:hint="eastAsia"/>
          <w:kern w:val="0"/>
          <w:sz w:val="24"/>
        </w:rPr>
        <w:t>1201-1203</w:t>
      </w:r>
      <w:r w:rsidR="00071B2C" w:rsidRPr="00071B2C">
        <w:rPr>
          <w:rFonts w:hAnsi="宋体" w:hint="eastAsia"/>
          <w:kern w:val="0"/>
          <w:sz w:val="24"/>
        </w:rPr>
        <w:t>室</w:t>
      </w:r>
    </w:p>
    <w:p w14:paraId="0DF306E2" w14:textId="77777777" w:rsidR="00620BCA" w:rsidRPr="004A36A7" w:rsidRDefault="00620BCA" w:rsidP="00620BCA">
      <w:pPr>
        <w:widowControl/>
        <w:spacing w:before="100" w:beforeAutospacing="1" w:after="100" w:afterAutospacing="1" w:line="188" w:lineRule="atLeast"/>
        <w:jc w:val="left"/>
        <w:rPr>
          <w:kern w:val="0"/>
          <w:sz w:val="24"/>
        </w:rPr>
      </w:pPr>
      <w:r w:rsidRPr="004A36A7">
        <w:rPr>
          <w:rFonts w:hAnsi="宋体"/>
          <w:kern w:val="0"/>
          <w:sz w:val="24"/>
        </w:rPr>
        <w:t>邮编：</w:t>
      </w:r>
      <w:r w:rsidRPr="004A36A7">
        <w:rPr>
          <w:kern w:val="0"/>
          <w:sz w:val="24"/>
        </w:rPr>
        <w:t>430010</w:t>
      </w:r>
    </w:p>
    <w:p w14:paraId="197EAA9C" w14:textId="4FC23832" w:rsidR="00071B2C" w:rsidRPr="004A36A7" w:rsidRDefault="00071B2C" w:rsidP="00620BCA">
      <w:pPr>
        <w:widowControl/>
        <w:spacing w:before="100" w:beforeAutospacing="1" w:after="100" w:afterAutospacing="1" w:line="188" w:lineRule="atLeast"/>
        <w:jc w:val="left"/>
        <w:rPr>
          <w:kern w:val="0"/>
          <w:sz w:val="24"/>
        </w:rPr>
      </w:pPr>
      <w:r>
        <w:rPr>
          <w:rFonts w:hAnsi="宋体" w:hint="eastAsia"/>
          <w:kern w:val="0"/>
          <w:sz w:val="24"/>
        </w:rPr>
        <w:t>联系电话</w:t>
      </w:r>
      <w:r w:rsidR="00620BCA" w:rsidRPr="004A36A7">
        <w:rPr>
          <w:rFonts w:hAnsi="Arial"/>
          <w:kern w:val="0"/>
          <w:sz w:val="24"/>
        </w:rPr>
        <w:t>：</w:t>
      </w:r>
      <w:r>
        <w:rPr>
          <w:rFonts w:hint="eastAsia"/>
          <w:kern w:val="0"/>
          <w:sz w:val="24"/>
        </w:rPr>
        <w:t>+</w:t>
      </w:r>
      <w:r>
        <w:rPr>
          <w:kern w:val="0"/>
          <w:sz w:val="24"/>
        </w:rPr>
        <w:t xml:space="preserve">86 </w:t>
      </w:r>
      <w:r w:rsidRPr="00071B2C">
        <w:rPr>
          <w:kern w:val="0"/>
          <w:sz w:val="24"/>
        </w:rPr>
        <w:t>13387549262</w:t>
      </w:r>
      <w:r>
        <w:rPr>
          <w:rFonts w:hint="eastAsia"/>
          <w:kern w:val="0"/>
          <w:sz w:val="24"/>
        </w:rPr>
        <w:t>（</w:t>
      </w:r>
      <w:proofErr w:type="gramStart"/>
      <w:r>
        <w:rPr>
          <w:rFonts w:hint="eastAsia"/>
          <w:kern w:val="0"/>
          <w:sz w:val="24"/>
        </w:rPr>
        <w:t>微信同</w:t>
      </w:r>
      <w:proofErr w:type="gramEnd"/>
      <w:r>
        <w:rPr>
          <w:rFonts w:hint="eastAsia"/>
          <w:kern w:val="0"/>
          <w:sz w:val="24"/>
        </w:rPr>
        <w:t>号）</w:t>
      </w:r>
    </w:p>
    <w:p w14:paraId="3C3C14AC" w14:textId="77777777" w:rsidR="00620BCA" w:rsidRPr="004A36A7" w:rsidRDefault="00620BCA" w:rsidP="00620BCA">
      <w:pPr>
        <w:spacing w:line="360" w:lineRule="auto"/>
        <w:rPr>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620BCA" w:rsidRPr="004A36A7" w14:paraId="46976CE7" w14:textId="77777777" w:rsidTr="00DE1817">
        <w:tc>
          <w:tcPr>
            <w:tcW w:w="9854" w:type="dxa"/>
          </w:tcPr>
          <w:p w14:paraId="67F1E97E" w14:textId="77777777" w:rsidR="00620BCA" w:rsidRPr="004A36A7" w:rsidRDefault="00620BCA" w:rsidP="00DE1817">
            <w:pPr>
              <w:rPr>
                <w:sz w:val="24"/>
              </w:rPr>
            </w:pPr>
            <w:r w:rsidRPr="004A36A7">
              <w:rPr>
                <w:sz w:val="24"/>
              </w:rPr>
              <w:t>本文档仅供美捷登内部使用，版权所有，盗用必究。</w:t>
            </w:r>
          </w:p>
        </w:tc>
      </w:tr>
    </w:tbl>
    <w:p w14:paraId="3A39A380" w14:textId="77777777" w:rsidR="00802CC6" w:rsidRPr="00BB6FF2" w:rsidRDefault="00802CC6" w:rsidP="00620BCA">
      <w:pPr>
        <w:spacing w:line="360" w:lineRule="auto"/>
        <w:ind w:firstLineChars="200" w:firstLine="360"/>
        <w:rPr>
          <w:sz w:val="18"/>
          <w:szCs w:val="18"/>
        </w:rPr>
      </w:pPr>
    </w:p>
    <w:sectPr w:rsidR="00802CC6" w:rsidRPr="00BB6FF2" w:rsidSect="00071B2C">
      <w:headerReference w:type="default" r:id="rId8"/>
      <w:footerReference w:type="default" r:id="rId9"/>
      <w:pgSz w:w="11906" w:h="16838"/>
      <w:pgMar w:top="1134" w:right="1134" w:bottom="1242" w:left="1134" w:header="737" w:footer="113"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8220C" w14:textId="77777777" w:rsidR="00071D30" w:rsidRDefault="00071D30">
      <w:r>
        <w:separator/>
      </w:r>
    </w:p>
  </w:endnote>
  <w:endnote w:type="continuationSeparator" w:id="0">
    <w:p w14:paraId="1BEEA4EE" w14:textId="77777777" w:rsidR="00071D30" w:rsidRDefault="00071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BA72E" w14:textId="0A8A0538" w:rsidR="00766FB5" w:rsidRPr="00070077" w:rsidRDefault="00FE3BF9" w:rsidP="00654F43">
    <w:pPr>
      <w:ind w:right="98"/>
      <w:rPr>
        <w:color w:val="000000"/>
        <w:sz w:val="20"/>
        <w:szCs w:val="20"/>
      </w:rPr>
    </w:pPr>
    <w:r w:rsidRPr="002951D6">
      <w:rPr>
        <w:noProof/>
        <w:color w:val="000000"/>
        <w:sz w:val="20"/>
        <w:szCs w:val="20"/>
      </w:rPr>
      <mc:AlternateContent>
        <mc:Choice Requires="wps">
          <w:drawing>
            <wp:anchor distT="0" distB="0" distL="114300" distR="114300" simplePos="0" relativeHeight="251658240" behindDoc="0" locked="0" layoutInCell="1" allowOverlap="1" wp14:anchorId="6C922735" wp14:editId="4AD28D78">
              <wp:simplePos x="0" y="0"/>
              <wp:positionH relativeFrom="column">
                <wp:posOffset>-29210</wp:posOffset>
              </wp:positionH>
              <wp:positionV relativeFrom="paragraph">
                <wp:posOffset>111125</wp:posOffset>
              </wp:positionV>
              <wp:extent cx="6172200" cy="0"/>
              <wp:effectExtent l="14605" t="17145" r="13970" b="1143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1587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544DB1" id="Line 1" o:spid="_x0000_s1026" style="position:absolute;left:0;text-align:lef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pt,8.75pt" to="483.7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" strokecolor="red" strokeweight="1.25pt"/>
          </w:pict>
        </mc:Fallback>
      </mc:AlternateContent>
    </w:r>
  </w:p>
  <w:p w14:paraId="4EB74EA5" w14:textId="415D2762" w:rsidR="00DD05E1" w:rsidRPr="00DD05E1" w:rsidRDefault="00DD05E1" w:rsidP="008F0D59">
    <w:pPr>
      <w:ind w:firstLineChars="100" w:firstLine="200"/>
      <w:mirrorIndents/>
      <w:jc w:val="center"/>
      <w:rPr>
        <w:color w:val="000000"/>
        <w:sz w:val="20"/>
        <w:szCs w:val="20"/>
      </w:rPr>
    </w:pPr>
    <w:bookmarkStart w:id="3" w:name="_Hlk61276760"/>
    <w:r>
      <w:rPr>
        <w:rFonts w:hint="eastAsia"/>
        <w:color w:val="000000"/>
        <w:sz w:val="20"/>
        <w:szCs w:val="20"/>
        <w:lang w:val="zh-CN"/>
      </w:rPr>
      <w:t>官网</w:t>
    </w:r>
    <w:r w:rsidRPr="00DD05E1">
      <w:rPr>
        <w:color w:val="000000"/>
        <w:sz w:val="20"/>
        <w:szCs w:val="20"/>
      </w:rPr>
      <w:t>：</w:t>
    </w:r>
    <w:hyperlink r:id="rId1" w:history="1">
      <w:r w:rsidRPr="00DD05E1">
        <w:rPr>
          <w:color w:val="000000"/>
          <w:sz w:val="20"/>
          <w:szCs w:val="20"/>
        </w:rPr>
        <w:t>www.medjaden.com</w:t>
      </w:r>
    </w:hyperlink>
    <w:r w:rsidRPr="00DD05E1">
      <w:rPr>
        <w:color w:val="000000"/>
        <w:sz w:val="20"/>
        <w:szCs w:val="20"/>
      </w:rPr>
      <w:t xml:space="preserve"> </w:t>
    </w:r>
    <w:r w:rsidR="00F25C49">
      <w:rPr>
        <w:color w:val="000000"/>
        <w:sz w:val="20"/>
        <w:szCs w:val="20"/>
      </w:rPr>
      <w:t xml:space="preserve"> </w:t>
    </w:r>
    <w:r w:rsidR="00860F2E">
      <w:rPr>
        <w:color w:val="000000"/>
        <w:sz w:val="20"/>
        <w:szCs w:val="20"/>
      </w:rPr>
      <w:t xml:space="preserve">  </w:t>
    </w:r>
    <w:r w:rsidR="008F0D59">
      <w:rPr>
        <w:color w:val="000000"/>
        <w:sz w:val="20"/>
        <w:szCs w:val="20"/>
      </w:rPr>
      <w:t xml:space="preserve">       </w:t>
    </w:r>
    <w:r w:rsidR="00860F2E" w:rsidRPr="005A426F">
      <w:rPr>
        <w:color w:val="000000"/>
        <w:sz w:val="20"/>
        <w:szCs w:val="20"/>
        <w:lang w:val="zh-CN"/>
      </w:rPr>
      <w:t>电话：</w:t>
    </w:r>
    <w:r w:rsidR="00860F2E" w:rsidRPr="005A426F">
      <w:rPr>
        <w:color w:val="000000"/>
        <w:sz w:val="20"/>
        <w:szCs w:val="20"/>
        <w:lang w:val="zh-CN"/>
      </w:rPr>
      <w:t>027-85567377</w:t>
    </w:r>
  </w:p>
  <w:p w14:paraId="1606AD13" w14:textId="74303AEF" w:rsidR="00860F2E" w:rsidRPr="00DD05E1" w:rsidRDefault="00860F2E" w:rsidP="008F0D59">
    <w:pPr>
      <w:mirrorIndents/>
      <w:jc w:val="center"/>
      <w:rPr>
        <w:color w:val="000000"/>
        <w:sz w:val="20"/>
        <w:szCs w:val="20"/>
      </w:rPr>
    </w:pPr>
    <w:r>
      <w:rPr>
        <w:rFonts w:hint="eastAsia"/>
        <w:color w:val="000000"/>
        <w:sz w:val="20"/>
        <w:szCs w:val="20"/>
      </w:rPr>
      <w:t>邮箱：</w:t>
    </w:r>
    <w:hyperlink r:id="rId2" w:history="1">
      <w:r w:rsidR="008F0D59" w:rsidRPr="008F0D59">
        <w:rPr>
          <w:rStyle w:val="aa"/>
          <w:rFonts w:ascii="Times New Roman" w:hAnsi="Times New Roman" w:cs="Times New Roman"/>
          <w:color w:val="auto"/>
          <w:sz w:val="20"/>
          <w:szCs w:val="20"/>
        </w:rPr>
        <w:t>medjadenacademic@gmail.com</w:t>
      </w:r>
    </w:hyperlink>
    <w:r w:rsidR="008F0D59">
      <w:rPr>
        <w:color w:val="000000"/>
        <w:sz w:val="20"/>
        <w:szCs w:val="20"/>
      </w:rPr>
      <w:t xml:space="preserve">   </w:t>
    </w:r>
    <w:r w:rsidR="008F0D59">
      <w:rPr>
        <w:rFonts w:hint="eastAsia"/>
        <w:color w:val="000000"/>
        <w:sz w:val="20"/>
        <w:szCs w:val="20"/>
        <w:lang w:val="zh-CN"/>
      </w:rPr>
      <w:t>微信</w:t>
    </w:r>
    <w:r w:rsidR="008F0D59" w:rsidRPr="00860F2E">
      <w:rPr>
        <w:rFonts w:hint="eastAsia"/>
        <w:color w:val="000000"/>
        <w:sz w:val="20"/>
        <w:szCs w:val="20"/>
      </w:rPr>
      <w:t>：</w:t>
    </w:r>
    <w:r w:rsidR="008F0D59" w:rsidRPr="00860F2E">
      <w:rPr>
        <w:color w:val="000000"/>
        <w:sz w:val="20"/>
        <w:szCs w:val="20"/>
      </w:rPr>
      <w:t>13387549262</w:t>
    </w:r>
  </w:p>
  <w:bookmarkEnd w:id="3"/>
  <w:p w14:paraId="51DE1CC1" w14:textId="01D34115" w:rsidR="00766FB5" w:rsidRPr="00860F2E" w:rsidRDefault="00860F2E" w:rsidP="008F0D59">
    <w:pPr>
      <w:mirrorIndents/>
      <w:jc w:val="center"/>
      <w:rPr>
        <w:color w:val="000000"/>
        <w:sz w:val="20"/>
        <w:szCs w:val="20"/>
      </w:rPr>
    </w:pPr>
    <w:r w:rsidRPr="005A426F">
      <w:rPr>
        <w:color w:val="000000"/>
        <w:sz w:val="20"/>
        <w:szCs w:val="20"/>
        <w:lang w:val="zh-CN"/>
      </w:rPr>
      <w:t>网上稿件处理系统</w:t>
    </w:r>
    <w:r w:rsidRPr="00860F2E">
      <w:rPr>
        <w:color w:val="000000"/>
        <w:sz w:val="20"/>
        <w:szCs w:val="20"/>
      </w:rPr>
      <w:t>：</w:t>
    </w:r>
    <w:hyperlink r:id="rId3" w:history="1">
      <w:r w:rsidRPr="00860F2E">
        <w:t>https://online.medjaden.com/</w:t>
      </w:r>
    </w:hyperlink>
  </w:p>
  <w:p w14:paraId="2D0CAD29" w14:textId="77777777" w:rsidR="00860F2E" w:rsidRPr="00860F2E" w:rsidRDefault="00860F2E" w:rsidP="00860F2E">
    <w:pPr>
      <w:ind w:right="27"/>
      <w:rPr>
        <w:color w:val="000000"/>
        <w:sz w:val="20"/>
        <w:szCs w:val="20"/>
      </w:rPr>
    </w:pPr>
  </w:p>
  <w:p w14:paraId="5101E67D" w14:textId="77777777" w:rsidR="00B4509F" w:rsidRPr="005A426F" w:rsidRDefault="00B4509F" w:rsidP="005A426F">
    <w:pPr>
      <w:ind w:right="27"/>
      <w:jc w:val="center"/>
      <w:rPr>
        <w:color w:val="000000"/>
        <w:sz w:val="20"/>
        <w:szCs w:val="20"/>
        <w:lang w:val="zh-CN"/>
      </w:rPr>
    </w:pPr>
    <w:r w:rsidRPr="00B4509F">
      <w:rPr>
        <w:color w:val="000000"/>
        <w:sz w:val="20"/>
        <w:szCs w:val="20"/>
        <w:lang w:val="zh-CN"/>
      </w:rPr>
      <w:fldChar w:fldCharType="begin"/>
    </w:r>
    <w:r w:rsidRPr="00B4509F">
      <w:rPr>
        <w:color w:val="000000"/>
        <w:sz w:val="20"/>
        <w:szCs w:val="20"/>
        <w:lang w:val="zh-CN"/>
      </w:rPr>
      <w:instrText>PAGE   \* MERGEFORMAT</w:instrText>
    </w:r>
    <w:r w:rsidRPr="00B4509F">
      <w:rPr>
        <w:color w:val="000000"/>
        <w:sz w:val="20"/>
        <w:szCs w:val="20"/>
        <w:lang w:val="zh-CN"/>
      </w:rPr>
      <w:fldChar w:fldCharType="separate"/>
    </w:r>
    <w:r w:rsidRPr="00B4509F">
      <w:rPr>
        <w:color w:val="000000"/>
        <w:sz w:val="20"/>
        <w:szCs w:val="20"/>
        <w:lang w:val="zh-CN"/>
      </w:rPr>
      <w:t>1</w:t>
    </w:r>
    <w:r w:rsidRPr="00B4509F">
      <w:rPr>
        <w:color w:val="000000"/>
        <w:sz w:val="20"/>
        <w:szCs w:val="20"/>
        <w:lang w:val="zh-C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447C9" w14:textId="77777777" w:rsidR="00071D30" w:rsidRDefault="00071D30">
      <w:r>
        <w:separator/>
      </w:r>
    </w:p>
  </w:footnote>
  <w:footnote w:type="continuationSeparator" w:id="0">
    <w:p w14:paraId="46EE415A" w14:textId="77777777" w:rsidR="00071D30" w:rsidRDefault="00071D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0257D" w14:textId="5C74BF89" w:rsidR="00766FB5" w:rsidRPr="001C5E56" w:rsidRDefault="00FE3BF9" w:rsidP="00BF6E24">
    <w:pPr>
      <w:rPr>
        <w:rFonts w:ascii="宋体" w:hAnsi="宋体"/>
        <w:color w:val="000000"/>
        <w:sz w:val="28"/>
        <w:szCs w:val="28"/>
      </w:rPr>
    </w:pPr>
    <w:r w:rsidRPr="00702AC5">
      <w:rPr>
        <w:noProof/>
      </w:rPr>
      <w:drawing>
        <wp:inline distT="0" distB="0" distL="0" distR="0" wp14:anchorId="53BDA657" wp14:editId="097B5B93">
          <wp:extent cx="2580005" cy="461645"/>
          <wp:effectExtent l="0" t="0" r="0" b="0"/>
          <wp:docPr id="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0005" cy="461645"/>
                  </a:xfrm>
                  <a:prstGeom prst="rect">
                    <a:avLst/>
                  </a:prstGeom>
                  <a:noFill/>
                  <a:ln>
                    <a:noFill/>
                  </a:ln>
                </pic:spPr>
              </pic:pic>
            </a:graphicData>
          </a:graphic>
        </wp:inline>
      </w:drawing>
    </w:r>
  </w:p>
  <w:p w14:paraId="257AFF5C" w14:textId="13A463EE" w:rsidR="00766FB5" w:rsidRDefault="00FE3BF9" w:rsidP="005E77B3">
    <w:pPr>
      <w:pStyle w:val="a8"/>
      <w:pBdr>
        <w:bottom w:val="none" w:sz="0" w:space="0" w:color="auto"/>
      </w:pBdr>
    </w:pPr>
    <w:r>
      <w:rPr>
        <w:i/>
        <w:iCs/>
        <w:noProof/>
        <w:color w:val="000000"/>
        <w:sz w:val="32"/>
        <w:szCs w:val="32"/>
      </w:rPr>
      <mc:AlternateContent>
        <mc:Choice Requires="wps">
          <w:drawing>
            <wp:anchor distT="0" distB="0" distL="114300" distR="114300" simplePos="0" relativeHeight="251657216" behindDoc="0" locked="0" layoutInCell="1" allowOverlap="1" wp14:anchorId="2DA34B72" wp14:editId="04F705C1">
              <wp:simplePos x="0" y="0"/>
              <wp:positionH relativeFrom="column">
                <wp:posOffset>-29210</wp:posOffset>
              </wp:positionH>
              <wp:positionV relativeFrom="paragraph">
                <wp:posOffset>64135</wp:posOffset>
              </wp:positionV>
              <wp:extent cx="6172200" cy="0"/>
              <wp:effectExtent l="14605" t="14605" r="13970" b="1397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15875">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61B826" id="Line 2"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pt,5.05pt" to="483.7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" strokecolor="red" strokeweight="1.2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650F6"/>
    <w:multiLevelType w:val="hybridMultilevel"/>
    <w:tmpl w:val="0F1AB68E"/>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5595F99"/>
    <w:multiLevelType w:val="hybridMultilevel"/>
    <w:tmpl w:val="B582C7FE"/>
    <w:lvl w:ilvl="0" w:tplc="3A52BBF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5E325D8C"/>
    <w:multiLevelType w:val="hybridMultilevel"/>
    <w:tmpl w:val="2A2AECD2"/>
    <w:lvl w:ilvl="0" w:tplc="8E7A80C2">
      <w:start w:val="1"/>
      <w:numFmt w:val="decimal"/>
      <w:lvlText w:val="%1、"/>
      <w:lvlJc w:val="left"/>
      <w:pPr>
        <w:ind w:left="789" w:hanging="363"/>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3" w15:restartNumberingAfterBreak="0">
    <w:nsid w:val="615A168C"/>
    <w:multiLevelType w:val="hybridMultilevel"/>
    <w:tmpl w:val="464EA3E8"/>
    <w:lvl w:ilvl="0" w:tplc="04090001">
      <w:start w:val="1"/>
      <w:numFmt w:val="bullet"/>
      <w:lvlText w:val=""/>
      <w:lvlJc w:val="left"/>
      <w:pPr>
        <w:tabs>
          <w:tab w:val="num" w:pos="691"/>
        </w:tabs>
        <w:ind w:left="691" w:hanging="420"/>
      </w:pPr>
      <w:rPr>
        <w:rFonts w:ascii="Wingdings" w:hAnsi="Wingdings" w:hint="default"/>
      </w:rPr>
    </w:lvl>
    <w:lvl w:ilvl="1" w:tplc="04090003" w:tentative="1">
      <w:start w:val="1"/>
      <w:numFmt w:val="bullet"/>
      <w:lvlText w:val=""/>
      <w:lvlJc w:val="left"/>
      <w:pPr>
        <w:tabs>
          <w:tab w:val="num" w:pos="1111"/>
        </w:tabs>
        <w:ind w:left="1111" w:hanging="420"/>
      </w:pPr>
      <w:rPr>
        <w:rFonts w:ascii="Wingdings" w:hAnsi="Wingdings" w:hint="default"/>
      </w:rPr>
    </w:lvl>
    <w:lvl w:ilvl="2" w:tplc="04090005" w:tentative="1">
      <w:start w:val="1"/>
      <w:numFmt w:val="bullet"/>
      <w:lvlText w:val=""/>
      <w:lvlJc w:val="left"/>
      <w:pPr>
        <w:tabs>
          <w:tab w:val="num" w:pos="1531"/>
        </w:tabs>
        <w:ind w:left="1531" w:hanging="420"/>
      </w:pPr>
      <w:rPr>
        <w:rFonts w:ascii="Wingdings" w:hAnsi="Wingdings" w:hint="default"/>
      </w:rPr>
    </w:lvl>
    <w:lvl w:ilvl="3" w:tplc="04090001" w:tentative="1">
      <w:start w:val="1"/>
      <w:numFmt w:val="bullet"/>
      <w:lvlText w:val=""/>
      <w:lvlJc w:val="left"/>
      <w:pPr>
        <w:tabs>
          <w:tab w:val="num" w:pos="1951"/>
        </w:tabs>
        <w:ind w:left="1951" w:hanging="420"/>
      </w:pPr>
      <w:rPr>
        <w:rFonts w:ascii="Wingdings" w:hAnsi="Wingdings" w:hint="default"/>
      </w:rPr>
    </w:lvl>
    <w:lvl w:ilvl="4" w:tplc="04090003" w:tentative="1">
      <w:start w:val="1"/>
      <w:numFmt w:val="bullet"/>
      <w:lvlText w:val=""/>
      <w:lvlJc w:val="left"/>
      <w:pPr>
        <w:tabs>
          <w:tab w:val="num" w:pos="2371"/>
        </w:tabs>
        <w:ind w:left="2371" w:hanging="420"/>
      </w:pPr>
      <w:rPr>
        <w:rFonts w:ascii="Wingdings" w:hAnsi="Wingdings" w:hint="default"/>
      </w:rPr>
    </w:lvl>
    <w:lvl w:ilvl="5" w:tplc="04090005" w:tentative="1">
      <w:start w:val="1"/>
      <w:numFmt w:val="bullet"/>
      <w:lvlText w:val=""/>
      <w:lvlJc w:val="left"/>
      <w:pPr>
        <w:tabs>
          <w:tab w:val="num" w:pos="2791"/>
        </w:tabs>
        <w:ind w:left="2791" w:hanging="420"/>
      </w:pPr>
      <w:rPr>
        <w:rFonts w:ascii="Wingdings" w:hAnsi="Wingdings" w:hint="default"/>
      </w:rPr>
    </w:lvl>
    <w:lvl w:ilvl="6" w:tplc="04090001" w:tentative="1">
      <w:start w:val="1"/>
      <w:numFmt w:val="bullet"/>
      <w:lvlText w:val=""/>
      <w:lvlJc w:val="left"/>
      <w:pPr>
        <w:tabs>
          <w:tab w:val="num" w:pos="3211"/>
        </w:tabs>
        <w:ind w:left="3211" w:hanging="420"/>
      </w:pPr>
      <w:rPr>
        <w:rFonts w:ascii="Wingdings" w:hAnsi="Wingdings" w:hint="default"/>
      </w:rPr>
    </w:lvl>
    <w:lvl w:ilvl="7" w:tplc="04090003" w:tentative="1">
      <w:start w:val="1"/>
      <w:numFmt w:val="bullet"/>
      <w:lvlText w:val=""/>
      <w:lvlJc w:val="left"/>
      <w:pPr>
        <w:tabs>
          <w:tab w:val="num" w:pos="3631"/>
        </w:tabs>
        <w:ind w:left="3631" w:hanging="420"/>
      </w:pPr>
      <w:rPr>
        <w:rFonts w:ascii="Wingdings" w:hAnsi="Wingdings" w:hint="default"/>
      </w:rPr>
    </w:lvl>
    <w:lvl w:ilvl="8" w:tplc="04090005" w:tentative="1">
      <w:start w:val="1"/>
      <w:numFmt w:val="bullet"/>
      <w:lvlText w:val=""/>
      <w:lvlJc w:val="left"/>
      <w:pPr>
        <w:tabs>
          <w:tab w:val="num" w:pos="4051"/>
        </w:tabs>
        <w:ind w:left="4051" w:hanging="420"/>
      </w:pPr>
      <w:rPr>
        <w:rFonts w:ascii="Wingdings" w:hAnsi="Wingdings" w:hint="default"/>
      </w:rPr>
    </w:lvl>
  </w:abstractNum>
  <w:abstractNum w:abstractNumId="4" w15:restartNumberingAfterBreak="0">
    <w:nsid w:val="692E469E"/>
    <w:multiLevelType w:val="hybridMultilevel"/>
    <w:tmpl w:val="A7CA59A8"/>
    <w:lvl w:ilvl="0" w:tplc="B096DD38">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840"/>
        </w:tabs>
        <w:ind w:left="840" w:hanging="420"/>
      </w:pPr>
      <w:rPr>
        <w:rFonts w:ascii="Wingdings" w:hAnsi="Wingding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16cid:durableId="478690961">
    <w:abstractNumId w:val="4"/>
  </w:num>
  <w:num w:numId="2" w16cid:durableId="2079085598">
    <w:abstractNumId w:val="3"/>
  </w:num>
  <w:num w:numId="3" w16cid:durableId="1284266744">
    <w:abstractNumId w:val="1"/>
  </w:num>
  <w:num w:numId="4" w16cid:durableId="731391328">
    <w:abstractNumId w:val="0"/>
  </w:num>
  <w:num w:numId="5" w16cid:durableId="2279566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DA1s7QwNzOwNDJW0lEKTi0uzszPAykwqgUADOSk7CwAAAA="/>
  </w:docVars>
  <w:rsids>
    <w:rsidRoot w:val="00775202"/>
    <w:rsid w:val="000023B0"/>
    <w:rsid w:val="000064BB"/>
    <w:rsid w:val="0000685F"/>
    <w:rsid w:val="00010FE8"/>
    <w:rsid w:val="000128B9"/>
    <w:rsid w:val="000155ED"/>
    <w:rsid w:val="0003297A"/>
    <w:rsid w:val="000353DE"/>
    <w:rsid w:val="000357B6"/>
    <w:rsid w:val="00043BB6"/>
    <w:rsid w:val="0004710B"/>
    <w:rsid w:val="000532D6"/>
    <w:rsid w:val="000541AC"/>
    <w:rsid w:val="00060ED0"/>
    <w:rsid w:val="0006232A"/>
    <w:rsid w:val="00063D63"/>
    <w:rsid w:val="00064BA2"/>
    <w:rsid w:val="000713DA"/>
    <w:rsid w:val="00071B2C"/>
    <w:rsid w:val="00071D30"/>
    <w:rsid w:val="00075431"/>
    <w:rsid w:val="000779ED"/>
    <w:rsid w:val="00084402"/>
    <w:rsid w:val="00090338"/>
    <w:rsid w:val="00091BD8"/>
    <w:rsid w:val="00095F80"/>
    <w:rsid w:val="000A0B10"/>
    <w:rsid w:val="000A103A"/>
    <w:rsid w:val="000A4B48"/>
    <w:rsid w:val="000A663E"/>
    <w:rsid w:val="000A70A1"/>
    <w:rsid w:val="000B3FFD"/>
    <w:rsid w:val="000B4CE8"/>
    <w:rsid w:val="000B5FB5"/>
    <w:rsid w:val="000B7506"/>
    <w:rsid w:val="000C2593"/>
    <w:rsid w:val="000C30A3"/>
    <w:rsid w:val="000D3F39"/>
    <w:rsid w:val="000D3FB3"/>
    <w:rsid w:val="000D4DF2"/>
    <w:rsid w:val="000D5145"/>
    <w:rsid w:val="000D52FD"/>
    <w:rsid w:val="000E2E35"/>
    <w:rsid w:val="000E6D30"/>
    <w:rsid w:val="000F2CEA"/>
    <w:rsid w:val="000F44FB"/>
    <w:rsid w:val="000F7FA9"/>
    <w:rsid w:val="00105227"/>
    <w:rsid w:val="00105431"/>
    <w:rsid w:val="00105F50"/>
    <w:rsid w:val="00114D91"/>
    <w:rsid w:val="00115905"/>
    <w:rsid w:val="0012039A"/>
    <w:rsid w:val="00121895"/>
    <w:rsid w:val="00126531"/>
    <w:rsid w:val="001277EE"/>
    <w:rsid w:val="001343C3"/>
    <w:rsid w:val="0013656A"/>
    <w:rsid w:val="00141067"/>
    <w:rsid w:val="00141555"/>
    <w:rsid w:val="00141A44"/>
    <w:rsid w:val="00143EEF"/>
    <w:rsid w:val="001478B7"/>
    <w:rsid w:val="00147E14"/>
    <w:rsid w:val="00150D19"/>
    <w:rsid w:val="00152C4A"/>
    <w:rsid w:val="00154173"/>
    <w:rsid w:val="00162566"/>
    <w:rsid w:val="0016627B"/>
    <w:rsid w:val="001669B2"/>
    <w:rsid w:val="001749CE"/>
    <w:rsid w:val="0017589E"/>
    <w:rsid w:val="00176B31"/>
    <w:rsid w:val="00183500"/>
    <w:rsid w:val="0018515F"/>
    <w:rsid w:val="00185CF9"/>
    <w:rsid w:val="0019114D"/>
    <w:rsid w:val="00196DE6"/>
    <w:rsid w:val="001A25BC"/>
    <w:rsid w:val="001B1723"/>
    <w:rsid w:val="001B2A76"/>
    <w:rsid w:val="001B45BD"/>
    <w:rsid w:val="001B4669"/>
    <w:rsid w:val="001B493A"/>
    <w:rsid w:val="001B6E1A"/>
    <w:rsid w:val="001C0056"/>
    <w:rsid w:val="001C076F"/>
    <w:rsid w:val="001C153A"/>
    <w:rsid w:val="001C1620"/>
    <w:rsid w:val="001C3B89"/>
    <w:rsid w:val="001C5E56"/>
    <w:rsid w:val="001C760A"/>
    <w:rsid w:val="001D2146"/>
    <w:rsid w:val="001D328E"/>
    <w:rsid w:val="001D33A8"/>
    <w:rsid w:val="001D43D0"/>
    <w:rsid w:val="001D4A4D"/>
    <w:rsid w:val="001D66C1"/>
    <w:rsid w:val="001D7277"/>
    <w:rsid w:val="001E3E16"/>
    <w:rsid w:val="001F17AB"/>
    <w:rsid w:val="001F29EE"/>
    <w:rsid w:val="001F309E"/>
    <w:rsid w:val="001F4CF9"/>
    <w:rsid w:val="00200424"/>
    <w:rsid w:val="0020186B"/>
    <w:rsid w:val="00202C93"/>
    <w:rsid w:val="002046FA"/>
    <w:rsid w:val="00206BFA"/>
    <w:rsid w:val="00211FF9"/>
    <w:rsid w:val="00216CCE"/>
    <w:rsid w:val="00217632"/>
    <w:rsid w:val="0022131E"/>
    <w:rsid w:val="00221AA6"/>
    <w:rsid w:val="00222C15"/>
    <w:rsid w:val="00230F45"/>
    <w:rsid w:val="0023346B"/>
    <w:rsid w:val="00234BE2"/>
    <w:rsid w:val="002372FF"/>
    <w:rsid w:val="00237C90"/>
    <w:rsid w:val="002411E6"/>
    <w:rsid w:val="0024161B"/>
    <w:rsid w:val="00242876"/>
    <w:rsid w:val="0024320A"/>
    <w:rsid w:val="00244855"/>
    <w:rsid w:val="00255357"/>
    <w:rsid w:val="00256CE8"/>
    <w:rsid w:val="00267A43"/>
    <w:rsid w:val="00267A8B"/>
    <w:rsid w:val="002751E8"/>
    <w:rsid w:val="0027571B"/>
    <w:rsid w:val="00276248"/>
    <w:rsid w:val="0027722B"/>
    <w:rsid w:val="002810E6"/>
    <w:rsid w:val="0028327C"/>
    <w:rsid w:val="00284398"/>
    <w:rsid w:val="002877C0"/>
    <w:rsid w:val="00294A30"/>
    <w:rsid w:val="00295D7A"/>
    <w:rsid w:val="002A0DD0"/>
    <w:rsid w:val="002A4238"/>
    <w:rsid w:val="002A47C5"/>
    <w:rsid w:val="002A6E8C"/>
    <w:rsid w:val="002A71D7"/>
    <w:rsid w:val="002B06D7"/>
    <w:rsid w:val="002B1DF4"/>
    <w:rsid w:val="002B1E41"/>
    <w:rsid w:val="002B57F4"/>
    <w:rsid w:val="002B594E"/>
    <w:rsid w:val="002B6956"/>
    <w:rsid w:val="002C1589"/>
    <w:rsid w:val="002D44DF"/>
    <w:rsid w:val="002D5602"/>
    <w:rsid w:val="002E1F44"/>
    <w:rsid w:val="002E2CB3"/>
    <w:rsid w:val="002E3D47"/>
    <w:rsid w:val="002E778E"/>
    <w:rsid w:val="002F410C"/>
    <w:rsid w:val="002F48E4"/>
    <w:rsid w:val="002F4A63"/>
    <w:rsid w:val="002F6D5B"/>
    <w:rsid w:val="0030500B"/>
    <w:rsid w:val="0030576A"/>
    <w:rsid w:val="00307E85"/>
    <w:rsid w:val="00311E6E"/>
    <w:rsid w:val="00312000"/>
    <w:rsid w:val="00315012"/>
    <w:rsid w:val="00321E13"/>
    <w:rsid w:val="00322526"/>
    <w:rsid w:val="00327494"/>
    <w:rsid w:val="00330AB4"/>
    <w:rsid w:val="00330EF2"/>
    <w:rsid w:val="003477D6"/>
    <w:rsid w:val="00347C2B"/>
    <w:rsid w:val="00351951"/>
    <w:rsid w:val="00353142"/>
    <w:rsid w:val="00354AB9"/>
    <w:rsid w:val="0036047B"/>
    <w:rsid w:val="00362CF2"/>
    <w:rsid w:val="00365AF3"/>
    <w:rsid w:val="00365D1E"/>
    <w:rsid w:val="00367D8C"/>
    <w:rsid w:val="00372D68"/>
    <w:rsid w:val="0037358B"/>
    <w:rsid w:val="00373840"/>
    <w:rsid w:val="00373A4C"/>
    <w:rsid w:val="00373F76"/>
    <w:rsid w:val="0037409C"/>
    <w:rsid w:val="00375B24"/>
    <w:rsid w:val="00376AD5"/>
    <w:rsid w:val="0038098F"/>
    <w:rsid w:val="00381017"/>
    <w:rsid w:val="00381796"/>
    <w:rsid w:val="00383610"/>
    <w:rsid w:val="00383E06"/>
    <w:rsid w:val="003858D8"/>
    <w:rsid w:val="00385B24"/>
    <w:rsid w:val="00394935"/>
    <w:rsid w:val="00397035"/>
    <w:rsid w:val="003A0C52"/>
    <w:rsid w:val="003A1063"/>
    <w:rsid w:val="003A44BF"/>
    <w:rsid w:val="003A46B5"/>
    <w:rsid w:val="003A552F"/>
    <w:rsid w:val="003A68BF"/>
    <w:rsid w:val="003B390E"/>
    <w:rsid w:val="003B5D0A"/>
    <w:rsid w:val="003C02C0"/>
    <w:rsid w:val="003C2E0B"/>
    <w:rsid w:val="003D10DF"/>
    <w:rsid w:val="003D1833"/>
    <w:rsid w:val="003D2056"/>
    <w:rsid w:val="003D2C1A"/>
    <w:rsid w:val="003E207A"/>
    <w:rsid w:val="003E3CD5"/>
    <w:rsid w:val="003E3F58"/>
    <w:rsid w:val="003E5E0A"/>
    <w:rsid w:val="003E6A80"/>
    <w:rsid w:val="003E7C04"/>
    <w:rsid w:val="003F0BFC"/>
    <w:rsid w:val="003F3C9A"/>
    <w:rsid w:val="003F42C1"/>
    <w:rsid w:val="00400E60"/>
    <w:rsid w:val="00400EDF"/>
    <w:rsid w:val="00402FA8"/>
    <w:rsid w:val="0040349B"/>
    <w:rsid w:val="00403BC6"/>
    <w:rsid w:val="00405595"/>
    <w:rsid w:val="00405C8F"/>
    <w:rsid w:val="004119B9"/>
    <w:rsid w:val="00413F54"/>
    <w:rsid w:val="00415CB4"/>
    <w:rsid w:val="00416F16"/>
    <w:rsid w:val="00425506"/>
    <w:rsid w:val="004332E1"/>
    <w:rsid w:val="0043744C"/>
    <w:rsid w:val="00441DC1"/>
    <w:rsid w:val="004436A3"/>
    <w:rsid w:val="00443A69"/>
    <w:rsid w:val="00443D2B"/>
    <w:rsid w:val="004447F1"/>
    <w:rsid w:val="00445851"/>
    <w:rsid w:val="00446357"/>
    <w:rsid w:val="00450EED"/>
    <w:rsid w:val="004515A2"/>
    <w:rsid w:val="00451E97"/>
    <w:rsid w:val="004538EE"/>
    <w:rsid w:val="00455E0B"/>
    <w:rsid w:val="00460747"/>
    <w:rsid w:val="00462EFB"/>
    <w:rsid w:val="00463EE6"/>
    <w:rsid w:val="004713E8"/>
    <w:rsid w:val="00471DFD"/>
    <w:rsid w:val="004725E1"/>
    <w:rsid w:val="00473749"/>
    <w:rsid w:val="00481D9E"/>
    <w:rsid w:val="004835E1"/>
    <w:rsid w:val="00483865"/>
    <w:rsid w:val="00485352"/>
    <w:rsid w:val="00485A37"/>
    <w:rsid w:val="00490D0C"/>
    <w:rsid w:val="00491D61"/>
    <w:rsid w:val="004A065C"/>
    <w:rsid w:val="004A344F"/>
    <w:rsid w:val="004B0757"/>
    <w:rsid w:val="004B173C"/>
    <w:rsid w:val="004B7FCA"/>
    <w:rsid w:val="004C1D65"/>
    <w:rsid w:val="004C228C"/>
    <w:rsid w:val="004C44E7"/>
    <w:rsid w:val="004D0947"/>
    <w:rsid w:val="004D33F0"/>
    <w:rsid w:val="004D35C1"/>
    <w:rsid w:val="004D3D5D"/>
    <w:rsid w:val="004D7BD1"/>
    <w:rsid w:val="004E349C"/>
    <w:rsid w:val="004E3CA6"/>
    <w:rsid w:val="004E519D"/>
    <w:rsid w:val="004E53F2"/>
    <w:rsid w:val="004E5DEA"/>
    <w:rsid w:val="004E5FB5"/>
    <w:rsid w:val="004F20E4"/>
    <w:rsid w:val="004F3187"/>
    <w:rsid w:val="004F5C12"/>
    <w:rsid w:val="004F72F7"/>
    <w:rsid w:val="0050052B"/>
    <w:rsid w:val="00500B74"/>
    <w:rsid w:val="005033A8"/>
    <w:rsid w:val="00503C5B"/>
    <w:rsid w:val="005078C2"/>
    <w:rsid w:val="00513D8C"/>
    <w:rsid w:val="00515303"/>
    <w:rsid w:val="00515C36"/>
    <w:rsid w:val="0052018D"/>
    <w:rsid w:val="0052105B"/>
    <w:rsid w:val="00527CD8"/>
    <w:rsid w:val="005308AA"/>
    <w:rsid w:val="00532EF8"/>
    <w:rsid w:val="0053386C"/>
    <w:rsid w:val="00547C7C"/>
    <w:rsid w:val="0055159F"/>
    <w:rsid w:val="0055232F"/>
    <w:rsid w:val="00555023"/>
    <w:rsid w:val="005550B3"/>
    <w:rsid w:val="00556073"/>
    <w:rsid w:val="00556B0B"/>
    <w:rsid w:val="0056282C"/>
    <w:rsid w:val="00563C10"/>
    <w:rsid w:val="005659A3"/>
    <w:rsid w:val="00567C03"/>
    <w:rsid w:val="00574A7A"/>
    <w:rsid w:val="005815FC"/>
    <w:rsid w:val="00583AD6"/>
    <w:rsid w:val="00587FC7"/>
    <w:rsid w:val="005909A5"/>
    <w:rsid w:val="00594ED7"/>
    <w:rsid w:val="00595D6C"/>
    <w:rsid w:val="005A0CBC"/>
    <w:rsid w:val="005A1010"/>
    <w:rsid w:val="005A18C7"/>
    <w:rsid w:val="005A35CA"/>
    <w:rsid w:val="005A426F"/>
    <w:rsid w:val="005A7CC4"/>
    <w:rsid w:val="005B1A49"/>
    <w:rsid w:val="005B2330"/>
    <w:rsid w:val="005B589E"/>
    <w:rsid w:val="005B6A40"/>
    <w:rsid w:val="005B6E4E"/>
    <w:rsid w:val="005C0DD0"/>
    <w:rsid w:val="005C1FAC"/>
    <w:rsid w:val="005C2D5D"/>
    <w:rsid w:val="005C34F7"/>
    <w:rsid w:val="005C4E7B"/>
    <w:rsid w:val="005C4F4B"/>
    <w:rsid w:val="005C725B"/>
    <w:rsid w:val="005D30C3"/>
    <w:rsid w:val="005E2A28"/>
    <w:rsid w:val="005E77B3"/>
    <w:rsid w:val="005F1C42"/>
    <w:rsid w:val="005F24A4"/>
    <w:rsid w:val="005F7CF6"/>
    <w:rsid w:val="006023EC"/>
    <w:rsid w:val="006036E0"/>
    <w:rsid w:val="006059BB"/>
    <w:rsid w:val="00610E3F"/>
    <w:rsid w:val="00615E1F"/>
    <w:rsid w:val="00620BCA"/>
    <w:rsid w:val="00622A62"/>
    <w:rsid w:val="006234BE"/>
    <w:rsid w:val="00634A1C"/>
    <w:rsid w:val="006403DB"/>
    <w:rsid w:val="00640895"/>
    <w:rsid w:val="006424B1"/>
    <w:rsid w:val="00647898"/>
    <w:rsid w:val="00647BE4"/>
    <w:rsid w:val="006515EC"/>
    <w:rsid w:val="006527A7"/>
    <w:rsid w:val="00652B2D"/>
    <w:rsid w:val="00652C12"/>
    <w:rsid w:val="00654F43"/>
    <w:rsid w:val="00654F89"/>
    <w:rsid w:val="006558B6"/>
    <w:rsid w:val="00656731"/>
    <w:rsid w:val="006615A9"/>
    <w:rsid w:val="00662504"/>
    <w:rsid w:val="006700B6"/>
    <w:rsid w:val="00670693"/>
    <w:rsid w:val="00672734"/>
    <w:rsid w:val="00675612"/>
    <w:rsid w:val="00676AD3"/>
    <w:rsid w:val="006817C2"/>
    <w:rsid w:val="00684467"/>
    <w:rsid w:val="00684E6C"/>
    <w:rsid w:val="006852A1"/>
    <w:rsid w:val="00686B1E"/>
    <w:rsid w:val="00686F4A"/>
    <w:rsid w:val="006872DE"/>
    <w:rsid w:val="00692169"/>
    <w:rsid w:val="0069409F"/>
    <w:rsid w:val="00697A76"/>
    <w:rsid w:val="00697F39"/>
    <w:rsid w:val="006A02DB"/>
    <w:rsid w:val="006A30F0"/>
    <w:rsid w:val="006A456F"/>
    <w:rsid w:val="006A6C7F"/>
    <w:rsid w:val="006B33EF"/>
    <w:rsid w:val="006B51A4"/>
    <w:rsid w:val="006B5400"/>
    <w:rsid w:val="006C3582"/>
    <w:rsid w:val="006C5456"/>
    <w:rsid w:val="006C7DD5"/>
    <w:rsid w:val="006D1849"/>
    <w:rsid w:val="006D1B41"/>
    <w:rsid w:val="006D6790"/>
    <w:rsid w:val="006D7F04"/>
    <w:rsid w:val="006E007A"/>
    <w:rsid w:val="006E5540"/>
    <w:rsid w:val="006E649E"/>
    <w:rsid w:val="006F0442"/>
    <w:rsid w:val="006F47A5"/>
    <w:rsid w:val="00700681"/>
    <w:rsid w:val="00702F96"/>
    <w:rsid w:val="00703A42"/>
    <w:rsid w:val="00703A60"/>
    <w:rsid w:val="0070556A"/>
    <w:rsid w:val="007101EC"/>
    <w:rsid w:val="00713679"/>
    <w:rsid w:val="00716C63"/>
    <w:rsid w:val="00717A7A"/>
    <w:rsid w:val="00717AC8"/>
    <w:rsid w:val="007206AE"/>
    <w:rsid w:val="0072340B"/>
    <w:rsid w:val="0072592D"/>
    <w:rsid w:val="00726E0F"/>
    <w:rsid w:val="007274D3"/>
    <w:rsid w:val="0073012C"/>
    <w:rsid w:val="00730544"/>
    <w:rsid w:val="0073129F"/>
    <w:rsid w:val="00733EE5"/>
    <w:rsid w:val="00735FC1"/>
    <w:rsid w:val="007422D0"/>
    <w:rsid w:val="00743B41"/>
    <w:rsid w:val="00744707"/>
    <w:rsid w:val="00746DC8"/>
    <w:rsid w:val="00751BE3"/>
    <w:rsid w:val="0075553F"/>
    <w:rsid w:val="00756BE3"/>
    <w:rsid w:val="00757CD1"/>
    <w:rsid w:val="00760CAC"/>
    <w:rsid w:val="0076390F"/>
    <w:rsid w:val="00764E59"/>
    <w:rsid w:val="00765388"/>
    <w:rsid w:val="00766193"/>
    <w:rsid w:val="00766A80"/>
    <w:rsid w:val="00766FB5"/>
    <w:rsid w:val="007706D1"/>
    <w:rsid w:val="00770BC0"/>
    <w:rsid w:val="00773F46"/>
    <w:rsid w:val="00775202"/>
    <w:rsid w:val="007763AC"/>
    <w:rsid w:val="00785A50"/>
    <w:rsid w:val="007915DB"/>
    <w:rsid w:val="00794933"/>
    <w:rsid w:val="007A066B"/>
    <w:rsid w:val="007A36C9"/>
    <w:rsid w:val="007A3D03"/>
    <w:rsid w:val="007A5A91"/>
    <w:rsid w:val="007A5BA4"/>
    <w:rsid w:val="007A79D0"/>
    <w:rsid w:val="007B36DC"/>
    <w:rsid w:val="007B5B25"/>
    <w:rsid w:val="007B5D94"/>
    <w:rsid w:val="007B7506"/>
    <w:rsid w:val="007C000C"/>
    <w:rsid w:val="007C13CC"/>
    <w:rsid w:val="007C1FAB"/>
    <w:rsid w:val="007C2EFA"/>
    <w:rsid w:val="007C6591"/>
    <w:rsid w:val="007D017E"/>
    <w:rsid w:val="007D2DB6"/>
    <w:rsid w:val="007D48F6"/>
    <w:rsid w:val="007D5F9F"/>
    <w:rsid w:val="007D6890"/>
    <w:rsid w:val="007F1601"/>
    <w:rsid w:val="007F1D68"/>
    <w:rsid w:val="007F21DF"/>
    <w:rsid w:val="007F22FE"/>
    <w:rsid w:val="007F5751"/>
    <w:rsid w:val="00802CC6"/>
    <w:rsid w:val="008057DC"/>
    <w:rsid w:val="00805E1E"/>
    <w:rsid w:val="00811BB4"/>
    <w:rsid w:val="00814CF7"/>
    <w:rsid w:val="00814DF0"/>
    <w:rsid w:val="008167BB"/>
    <w:rsid w:val="00817856"/>
    <w:rsid w:val="008213A9"/>
    <w:rsid w:val="0082206E"/>
    <w:rsid w:val="00823C9B"/>
    <w:rsid w:val="008277D4"/>
    <w:rsid w:val="00837396"/>
    <w:rsid w:val="008408B0"/>
    <w:rsid w:val="0084133A"/>
    <w:rsid w:val="00843D0C"/>
    <w:rsid w:val="008450EB"/>
    <w:rsid w:val="008458A6"/>
    <w:rsid w:val="00852687"/>
    <w:rsid w:val="00853629"/>
    <w:rsid w:val="00854C8D"/>
    <w:rsid w:val="00855119"/>
    <w:rsid w:val="0085574C"/>
    <w:rsid w:val="00855A83"/>
    <w:rsid w:val="00860F2E"/>
    <w:rsid w:val="008649A5"/>
    <w:rsid w:val="008660B0"/>
    <w:rsid w:val="00866A6B"/>
    <w:rsid w:val="00867110"/>
    <w:rsid w:val="00880D02"/>
    <w:rsid w:val="00880D53"/>
    <w:rsid w:val="008819C9"/>
    <w:rsid w:val="00883C3A"/>
    <w:rsid w:val="00883F40"/>
    <w:rsid w:val="0088453B"/>
    <w:rsid w:val="00884FDD"/>
    <w:rsid w:val="008859C0"/>
    <w:rsid w:val="00892F85"/>
    <w:rsid w:val="008A00B8"/>
    <w:rsid w:val="008A017A"/>
    <w:rsid w:val="008A0FD1"/>
    <w:rsid w:val="008B567A"/>
    <w:rsid w:val="008B58D2"/>
    <w:rsid w:val="008B5927"/>
    <w:rsid w:val="008C03CB"/>
    <w:rsid w:val="008D1988"/>
    <w:rsid w:val="008D3C05"/>
    <w:rsid w:val="008E698B"/>
    <w:rsid w:val="008F0778"/>
    <w:rsid w:val="008F0D59"/>
    <w:rsid w:val="008F1A61"/>
    <w:rsid w:val="00904B2D"/>
    <w:rsid w:val="00906C04"/>
    <w:rsid w:val="00907A68"/>
    <w:rsid w:val="00912CEA"/>
    <w:rsid w:val="0092021A"/>
    <w:rsid w:val="00920471"/>
    <w:rsid w:val="00924E44"/>
    <w:rsid w:val="00925124"/>
    <w:rsid w:val="009278C1"/>
    <w:rsid w:val="00940535"/>
    <w:rsid w:val="009438C7"/>
    <w:rsid w:val="00944C12"/>
    <w:rsid w:val="00946941"/>
    <w:rsid w:val="00951091"/>
    <w:rsid w:val="00953D0E"/>
    <w:rsid w:val="00955F68"/>
    <w:rsid w:val="00957307"/>
    <w:rsid w:val="00960ED9"/>
    <w:rsid w:val="0096199B"/>
    <w:rsid w:val="00966FF5"/>
    <w:rsid w:val="00967F1D"/>
    <w:rsid w:val="009722F8"/>
    <w:rsid w:val="0098048D"/>
    <w:rsid w:val="009815E8"/>
    <w:rsid w:val="00987FBC"/>
    <w:rsid w:val="00990E19"/>
    <w:rsid w:val="009A4BAC"/>
    <w:rsid w:val="009A5A1E"/>
    <w:rsid w:val="009A733A"/>
    <w:rsid w:val="009B111B"/>
    <w:rsid w:val="009B2E41"/>
    <w:rsid w:val="009B31DA"/>
    <w:rsid w:val="009B5509"/>
    <w:rsid w:val="009C1642"/>
    <w:rsid w:val="009C6EA8"/>
    <w:rsid w:val="009D081D"/>
    <w:rsid w:val="009D1966"/>
    <w:rsid w:val="009D1F1C"/>
    <w:rsid w:val="009E69A3"/>
    <w:rsid w:val="009E7A42"/>
    <w:rsid w:val="009E7DEE"/>
    <w:rsid w:val="009F091C"/>
    <w:rsid w:val="009F2E5E"/>
    <w:rsid w:val="009F5D5D"/>
    <w:rsid w:val="00A021FF"/>
    <w:rsid w:val="00A04CF9"/>
    <w:rsid w:val="00A05E55"/>
    <w:rsid w:val="00A06472"/>
    <w:rsid w:val="00A068E2"/>
    <w:rsid w:val="00A105DC"/>
    <w:rsid w:val="00A13803"/>
    <w:rsid w:val="00A14F55"/>
    <w:rsid w:val="00A15A8F"/>
    <w:rsid w:val="00A166E4"/>
    <w:rsid w:val="00A25A18"/>
    <w:rsid w:val="00A25A83"/>
    <w:rsid w:val="00A314EB"/>
    <w:rsid w:val="00A343C9"/>
    <w:rsid w:val="00A354F1"/>
    <w:rsid w:val="00A361CC"/>
    <w:rsid w:val="00A3637B"/>
    <w:rsid w:val="00A36F69"/>
    <w:rsid w:val="00A41E4B"/>
    <w:rsid w:val="00A46A8A"/>
    <w:rsid w:val="00A46DB4"/>
    <w:rsid w:val="00A52A8B"/>
    <w:rsid w:val="00A60EA8"/>
    <w:rsid w:val="00A65131"/>
    <w:rsid w:val="00A651D3"/>
    <w:rsid w:val="00A7619B"/>
    <w:rsid w:val="00A80E46"/>
    <w:rsid w:val="00A84342"/>
    <w:rsid w:val="00A85D86"/>
    <w:rsid w:val="00A86435"/>
    <w:rsid w:val="00A877E0"/>
    <w:rsid w:val="00A90441"/>
    <w:rsid w:val="00A9795E"/>
    <w:rsid w:val="00A97D83"/>
    <w:rsid w:val="00AA0357"/>
    <w:rsid w:val="00AA11D3"/>
    <w:rsid w:val="00AA269A"/>
    <w:rsid w:val="00AA2B75"/>
    <w:rsid w:val="00AA2FEC"/>
    <w:rsid w:val="00AA303D"/>
    <w:rsid w:val="00AA4977"/>
    <w:rsid w:val="00AA5969"/>
    <w:rsid w:val="00AA76B0"/>
    <w:rsid w:val="00AB44BF"/>
    <w:rsid w:val="00AB5D0B"/>
    <w:rsid w:val="00AB617A"/>
    <w:rsid w:val="00AB725A"/>
    <w:rsid w:val="00AC1322"/>
    <w:rsid w:val="00AC174D"/>
    <w:rsid w:val="00AC5517"/>
    <w:rsid w:val="00AD0D47"/>
    <w:rsid w:val="00AD10F9"/>
    <w:rsid w:val="00AD7D43"/>
    <w:rsid w:val="00AD7FEA"/>
    <w:rsid w:val="00AE1235"/>
    <w:rsid w:val="00AE4942"/>
    <w:rsid w:val="00AE640B"/>
    <w:rsid w:val="00AF178A"/>
    <w:rsid w:val="00B03FB6"/>
    <w:rsid w:val="00B04888"/>
    <w:rsid w:val="00B06333"/>
    <w:rsid w:val="00B107C3"/>
    <w:rsid w:val="00B11938"/>
    <w:rsid w:val="00B14A65"/>
    <w:rsid w:val="00B155B2"/>
    <w:rsid w:val="00B16DDE"/>
    <w:rsid w:val="00B21BDA"/>
    <w:rsid w:val="00B23AD7"/>
    <w:rsid w:val="00B247BC"/>
    <w:rsid w:val="00B30E37"/>
    <w:rsid w:val="00B360A9"/>
    <w:rsid w:val="00B36FBC"/>
    <w:rsid w:val="00B37715"/>
    <w:rsid w:val="00B42DCA"/>
    <w:rsid w:val="00B442F2"/>
    <w:rsid w:val="00B4509F"/>
    <w:rsid w:val="00B452AE"/>
    <w:rsid w:val="00B461C1"/>
    <w:rsid w:val="00B5327A"/>
    <w:rsid w:val="00B55B5C"/>
    <w:rsid w:val="00B569F5"/>
    <w:rsid w:val="00B60105"/>
    <w:rsid w:val="00B605A4"/>
    <w:rsid w:val="00B60CAB"/>
    <w:rsid w:val="00B61EEC"/>
    <w:rsid w:val="00B623A8"/>
    <w:rsid w:val="00B65BEB"/>
    <w:rsid w:val="00B6658F"/>
    <w:rsid w:val="00B740CA"/>
    <w:rsid w:val="00B802C8"/>
    <w:rsid w:val="00B80C54"/>
    <w:rsid w:val="00B81DA0"/>
    <w:rsid w:val="00B861F2"/>
    <w:rsid w:val="00B90ED2"/>
    <w:rsid w:val="00B95340"/>
    <w:rsid w:val="00B959D8"/>
    <w:rsid w:val="00B95F4D"/>
    <w:rsid w:val="00B96CD9"/>
    <w:rsid w:val="00B9702A"/>
    <w:rsid w:val="00B97582"/>
    <w:rsid w:val="00BA17FB"/>
    <w:rsid w:val="00BA4168"/>
    <w:rsid w:val="00BA5483"/>
    <w:rsid w:val="00BB10E2"/>
    <w:rsid w:val="00BB1F89"/>
    <w:rsid w:val="00BB20F3"/>
    <w:rsid w:val="00BB3804"/>
    <w:rsid w:val="00BB694A"/>
    <w:rsid w:val="00BB6FF2"/>
    <w:rsid w:val="00BC51CD"/>
    <w:rsid w:val="00BC5FD0"/>
    <w:rsid w:val="00BC7F1F"/>
    <w:rsid w:val="00BD058A"/>
    <w:rsid w:val="00BD1704"/>
    <w:rsid w:val="00BD281C"/>
    <w:rsid w:val="00BD2AD6"/>
    <w:rsid w:val="00BD3F52"/>
    <w:rsid w:val="00BD794A"/>
    <w:rsid w:val="00BE00D3"/>
    <w:rsid w:val="00BE1FA7"/>
    <w:rsid w:val="00BE2262"/>
    <w:rsid w:val="00BE3CC8"/>
    <w:rsid w:val="00BE4838"/>
    <w:rsid w:val="00BE55CD"/>
    <w:rsid w:val="00BE7527"/>
    <w:rsid w:val="00BF063B"/>
    <w:rsid w:val="00BF5CED"/>
    <w:rsid w:val="00BF6E24"/>
    <w:rsid w:val="00C0241B"/>
    <w:rsid w:val="00C02FB6"/>
    <w:rsid w:val="00C051CA"/>
    <w:rsid w:val="00C07C51"/>
    <w:rsid w:val="00C11231"/>
    <w:rsid w:val="00C17C2B"/>
    <w:rsid w:val="00C201C8"/>
    <w:rsid w:val="00C21FBC"/>
    <w:rsid w:val="00C22AFF"/>
    <w:rsid w:val="00C22CDF"/>
    <w:rsid w:val="00C26327"/>
    <w:rsid w:val="00C27985"/>
    <w:rsid w:val="00C31413"/>
    <w:rsid w:val="00C3288F"/>
    <w:rsid w:val="00C32A20"/>
    <w:rsid w:val="00C369E9"/>
    <w:rsid w:val="00C417A4"/>
    <w:rsid w:val="00C43EAC"/>
    <w:rsid w:val="00C449F5"/>
    <w:rsid w:val="00C44CBB"/>
    <w:rsid w:val="00C45AB8"/>
    <w:rsid w:val="00C45C68"/>
    <w:rsid w:val="00C47197"/>
    <w:rsid w:val="00C55255"/>
    <w:rsid w:val="00C5614F"/>
    <w:rsid w:val="00C6009A"/>
    <w:rsid w:val="00C65B97"/>
    <w:rsid w:val="00C678B8"/>
    <w:rsid w:val="00C70A12"/>
    <w:rsid w:val="00C71844"/>
    <w:rsid w:val="00C72CC4"/>
    <w:rsid w:val="00C73A51"/>
    <w:rsid w:val="00C75EE6"/>
    <w:rsid w:val="00C7653F"/>
    <w:rsid w:val="00C85A30"/>
    <w:rsid w:val="00C85FAB"/>
    <w:rsid w:val="00C870AA"/>
    <w:rsid w:val="00C87AEF"/>
    <w:rsid w:val="00C90905"/>
    <w:rsid w:val="00C924CA"/>
    <w:rsid w:val="00CA0234"/>
    <w:rsid w:val="00CA1D59"/>
    <w:rsid w:val="00CA261C"/>
    <w:rsid w:val="00CA2A23"/>
    <w:rsid w:val="00CA79DC"/>
    <w:rsid w:val="00CA7B88"/>
    <w:rsid w:val="00CB3D41"/>
    <w:rsid w:val="00CB671A"/>
    <w:rsid w:val="00CB6BA4"/>
    <w:rsid w:val="00CC258F"/>
    <w:rsid w:val="00CC2CC9"/>
    <w:rsid w:val="00CC3EAC"/>
    <w:rsid w:val="00CC43C3"/>
    <w:rsid w:val="00CC6536"/>
    <w:rsid w:val="00CD5A06"/>
    <w:rsid w:val="00CE3C46"/>
    <w:rsid w:val="00CE530B"/>
    <w:rsid w:val="00CE66C5"/>
    <w:rsid w:val="00CF0D5E"/>
    <w:rsid w:val="00CF17B5"/>
    <w:rsid w:val="00CF238B"/>
    <w:rsid w:val="00CF2592"/>
    <w:rsid w:val="00CF55ED"/>
    <w:rsid w:val="00D012A8"/>
    <w:rsid w:val="00D02881"/>
    <w:rsid w:val="00D0439A"/>
    <w:rsid w:val="00D05437"/>
    <w:rsid w:val="00D0566C"/>
    <w:rsid w:val="00D05E80"/>
    <w:rsid w:val="00D073E0"/>
    <w:rsid w:val="00D14FA9"/>
    <w:rsid w:val="00D217A4"/>
    <w:rsid w:val="00D25641"/>
    <w:rsid w:val="00D31BF1"/>
    <w:rsid w:val="00D40A9F"/>
    <w:rsid w:val="00D413DE"/>
    <w:rsid w:val="00D41AE7"/>
    <w:rsid w:val="00D420D6"/>
    <w:rsid w:val="00D44038"/>
    <w:rsid w:val="00D44710"/>
    <w:rsid w:val="00D47401"/>
    <w:rsid w:val="00D525DE"/>
    <w:rsid w:val="00D54E39"/>
    <w:rsid w:val="00D55697"/>
    <w:rsid w:val="00D55A3E"/>
    <w:rsid w:val="00D65E44"/>
    <w:rsid w:val="00D71FC1"/>
    <w:rsid w:val="00D73BF2"/>
    <w:rsid w:val="00D74C55"/>
    <w:rsid w:val="00D75052"/>
    <w:rsid w:val="00D77E9F"/>
    <w:rsid w:val="00D8398E"/>
    <w:rsid w:val="00D83ED4"/>
    <w:rsid w:val="00D84706"/>
    <w:rsid w:val="00D86869"/>
    <w:rsid w:val="00D96466"/>
    <w:rsid w:val="00D969A2"/>
    <w:rsid w:val="00DA30E5"/>
    <w:rsid w:val="00DA4A9B"/>
    <w:rsid w:val="00DA4B29"/>
    <w:rsid w:val="00DB338D"/>
    <w:rsid w:val="00DB4F98"/>
    <w:rsid w:val="00DB627A"/>
    <w:rsid w:val="00DC1E40"/>
    <w:rsid w:val="00DC5E64"/>
    <w:rsid w:val="00DC6084"/>
    <w:rsid w:val="00DC7472"/>
    <w:rsid w:val="00DD05E1"/>
    <w:rsid w:val="00DD1EA4"/>
    <w:rsid w:val="00DD3A1C"/>
    <w:rsid w:val="00DD69CF"/>
    <w:rsid w:val="00DD6C48"/>
    <w:rsid w:val="00DE0BF1"/>
    <w:rsid w:val="00DE1817"/>
    <w:rsid w:val="00DE3BB1"/>
    <w:rsid w:val="00DE4370"/>
    <w:rsid w:val="00DE4CBB"/>
    <w:rsid w:val="00DF113A"/>
    <w:rsid w:val="00DF3973"/>
    <w:rsid w:val="00DF5990"/>
    <w:rsid w:val="00E00D6F"/>
    <w:rsid w:val="00E015F2"/>
    <w:rsid w:val="00E01AB9"/>
    <w:rsid w:val="00E02138"/>
    <w:rsid w:val="00E14AAE"/>
    <w:rsid w:val="00E157CB"/>
    <w:rsid w:val="00E17CD5"/>
    <w:rsid w:val="00E20585"/>
    <w:rsid w:val="00E2078A"/>
    <w:rsid w:val="00E221D0"/>
    <w:rsid w:val="00E236E8"/>
    <w:rsid w:val="00E26BCA"/>
    <w:rsid w:val="00E275DC"/>
    <w:rsid w:val="00E309AD"/>
    <w:rsid w:val="00E43001"/>
    <w:rsid w:val="00E474DB"/>
    <w:rsid w:val="00E50A3B"/>
    <w:rsid w:val="00E53113"/>
    <w:rsid w:val="00E5509A"/>
    <w:rsid w:val="00E5632E"/>
    <w:rsid w:val="00E629FE"/>
    <w:rsid w:val="00E63375"/>
    <w:rsid w:val="00E658DD"/>
    <w:rsid w:val="00E66CDA"/>
    <w:rsid w:val="00E71269"/>
    <w:rsid w:val="00E715E0"/>
    <w:rsid w:val="00E73E77"/>
    <w:rsid w:val="00E743B3"/>
    <w:rsid w:val="00E809F3"/>
    <w:rsid w:val="00E827E7"/>
    <w:rsid w:val="00E87243"/>
    <w:rsid w:val="00E8727F"/>
    <w:rsid w:val="00E9360C"/>
    <w:rsid w:val="00E9391A"/>
    <w:rsid w:val="00E97DC6"/>
    <w:rsid w:val="00EA29FA"/>
    <w:rsid w:val="00EA46B5"/>
    <w:rsid w:val="00EA7536"/>
    <w:rsid w:val="00EB1EE3"/>
    <w:rsid w:val="00EB21F5"/>
    <w:rsid w:val="00EC0EC2"/>
    <w:rsid w:val="00EC5A35"/>
    <w:rsid w:val="00ED5323"/>
    <w:rsid w:val="00EE246D"/>
    <w:rsid w:val="00EE373A"/>
    <w:rsid w:val="00EE51F7"/>
    <w:rsid w:val="00EE5EE9"/>
    <w:rsid w:val="00EE6E78"/>
    <w:rsid w:val="00EF0E0F"/>
    <w:rsid w:val="00EF1663"/>
    <w:rsid w:val="00EF1F84"/>
    <w:rsid w:val="00EF3EF9"/>
    <w:rsid w:val="00F00DE8"/>
    <w:rsid w:val="00F01203"/>
    <w:rsid w:val="00F01F50"/>
    <w:rsid w:val="00F05702"/>
    <w:rsid w:val="00F0746F"/>
    <w:rsid w:val="00F162A0"/>
    <w:rsid w:val="00F2220D"/>
    <w:rsid w:val="00F23ADD"/>
    <w:rsid w:val="00F25C49"/>
    <w:rsid w:val="00F274F8"/>
    <w:rsid w:val="00F2780B"/>
    <w:rsid w:val="00F31149"/>
    <w:rsid w:val="00F3133B"/>
    <w:rsid w:val="00F347EA"/>
    <w:rsid w:val="00F46750"/>
    <w:rsid w:val="00F525A6"/>
    <w:rsid w:val="00F57B79"/>
    <w:rsid w:val="00F6162E"/>
    <w:rsid w:val="00F64A61"/>
    <w:rsid w:val="00F65246"/>
    <w:rsid w:val="00F664A7"/>
    <w:rsid w:val="00F70464"/>
    <w:rsid w:val="00F71EE5"/>
    <w:rsid w:val="00F72D6F"/>
    <w:rsid w:val="00F766A1"/>
    <w:rsid w:val="00F77615"/>
    <w:rsid w:val="00F80D30"/>
    <w:rsid w:val="00F80DA2"/>
    <w:rsid w:val="00F82CFB"/>
    <w:rsid w:val="00F8312C"/>
    <w:rsid w:val="00F8458C"/>
    <w:rsid w:val="00F875A6"/>
    <w:rsid w:val="00F92D2A"/>
    <w:rsid w:val="00F93404"/>
    <w:rsid w:val="00F94FB1"/>
    <w:rsid w:val="00FA09D9"/>
    <w:rsid w:val="00FA0B19"/>
    <w:rsid w:val="00FA0C03"/>
    <w:rsid w:val="00FA23BA"/>
    <w:rsid w:val="00FA7E50"/>
    <w:rsid w:val="00FB3951"/>
    <w:rsid w:val="00FB4DD1"/>
    <w:rsid w:val="00FC2AEC"/>
    <w:rsid w:val="00FC371B"/>
    <w:rsid w:val="00FC3EAC"/>
    <w:rsid w:val="00FC6D73"/>
    <w:rsid w:val="00FC70F9"/>
    <w:rsid w:val="00FC7D15"/>
    <w:rsid w:val="00FD14C8"/>
    <w:rsid w:val="00FD4170"/>
    <w:rsid w:val="00FD4241"/>
    <w:rsid w:val="00FD44B4"/>
    <w:rsid w:val="00FD4FDC"/>
    <w:rsid w:val="00FD7755"/>
    <w:rsid w:val="00FE17B0"/>
    <w:rsid w:val="00FE18C2"/>
    <w:rsid w:val="00FE3BF9"/>
    <w:rsid w:val="00FE4C72"/>
    <w:rsid w:val="00FE58C0"/>
    <w:rsid w:val="00FE6894"/>
    <w:rsid w:val="00FE718E"/>
    <w:rsid w:val="00FE7298"/>
    <w:rsid w:val="00FF07AD"/>
    <w:rsid w:val="00FF216B"/>
    <w:rsid w:val="00FF524C"/>
    <w:rsid w:val="00FF6ED0"/>
    <w:rsid w:val="00FF71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64F930"/>
  <w14:defaultImageDpi w14:val="32767"/>
  <w15:chartTrackingRefBased/>
  <w15:docId w15:val="{1163905C-E164-46AE-AFDE-F0F0E1B7B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a">
    <w:name w:val="Normal"/>
    <w:qFormat/>
    <w:rsid w:val="00AB44BF"/>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6059BB"/>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annotation reference"/>
    <w:semiHidden/>
    <w:rsid w:val="004D7BD1"/>
    <w:rPr>
      <w:sz w:val="16"/>
      <w:szCs w:val="16"/>
    </w:rPr>
  </w:style>
  <w:style w:type="paragraph" w:styleId="a5">
    <w:name w:val="annotation text"/>
    <w:basedOn w:val="a"/>
    <w:semiHidden/>
    <w:rsid w:val="004D7BD1"/>
    <w:rPr>
      <w:sz w:val="20"/>
      <w:szCs w:val="20"/>
    </w:rPr>
  </w:style>
  <w:style w:type="paragraph" w:styleId="a6">
    <w:name w:val="annotation subject"/>
    <w:basedOn w:val="a5"/>
    <w:next w:val="a5"/>
    <w:semiHidden/>
    <w:rsid w:val="004D7BD1"/>
    <w:rPr>
      <w:b/>
      <w:bCs/>
    </w:rPr>
  </w:style>
  <w:style w:type="paragraph" w:styleId="a7">
    <w:name w:val="Balloon Text"/>
    <w:basedOn w:val="a"/>
    <w:semiHidden/>
    <w:rsid w:val="004D7BD1"/>
    <w:rPr>
      <w:rFonts w:ascii="Tahoma" w:hAnsi="Tahoma" w:cs="Tahoma"/>
      <w:sz w:val="16"/>
      <w:szCs w:val="16"/>
    </w:rPr>
  </w:style>
  <w:style w:type="paragraph" w:styleId="a8">
    <w:name w:val="header"/>
    <w:basedOn w:val="a"/>
    <w:rsid w:val="00FF216B"/>
    <w:pPr>
      <w:pBdr>
        <w:bottom w:val="single" w:sz="6" w:space="1" w:color="auto"/>
      </w:pBdr>
      <w:tabs>
        <w:tab w:val="center" w:pos="4153"/>
        <w:tab w:val="right" w:pos="8306"/>
      </w:tabs>
      <w:snapToGrid w:val="0"/>
      <w:jc w:val="center"/>
    </w:pPr>
    <w:rPr>
      <w:sz w:val="18"/>
      <w:szCs w:val="18"/>
    </w:rPr>
  </w:style>
  <w:style w:type="paragraph" w:styleId="a9">
    <w:name w:val="footer"/>
    <w:basedOn w:val="a"/>
    <w:rsid w:val="00FF216B"/>
    <w:pPr>
      <w:tabs>
        <w:tab w:val="center" w:pos="4153"/>
        <w:tab w:val="right" w:pos="8306"/>
      </w:tabs>
      <w:snapToGrid w:val="0"/>
      <w:jc w:val="left"/>
    </w:pPr>
    <w:rPr>
      <w:sz w:val="18"/>
      <w:szCs w:val="18"/>
    </w:rPr>
  </w:style>
  <w:style w:type="character" w:styleId="aa">
    <w:name w:val="Hyperlink"/>
    <w:rsid w:val="005E77B3"/>
    <w:rPr>
      <w:rFonts w:ascii="Tahoma" w:hAnsi="Tahoma" w:cs="Tahoma" w:hint="default"/>
      <w:strike w:val="0"/>
      <w:dstrike w:val="0"/>
      <w:color w:val="000099"/>
      <w:sz w:val="22"/>
      <w:szCs w:val="22"/>
      <w:u w:val="none"/>
      <w:effect w:val="none"/>
    </w:rPr>
  </w:style>
  <w:style w:type="paragraph" w:styleId="ab">
    <w:name w:val="Normal (Web)"/>
    <w:basedOn w:val="a"/>
    <w:rsid w:val="00B95F4D"/>
    <w:pPr>
      <w:widowControl/>
      <w:spacing w:before="100" w:beforeAutospacing="1" w:after="100" w:afterAutospacing="1"/>
      <w:jc w:val="left"/>
    </w:pPr>
    <w:rPr>
      <w:rFonts w:ascii="宋体" w:hAnsi="宋体" w:cs="宋体"/>
      <w:color w:val="000000"/>
      <w:kern w:val="0"/>
      <w:sz w:val="24"/>
    </w:rPr>
  </w:style>
  <w:style w:type="character" w:styleId="ac">
    <w:name w:val="Emphasis"/>
    <w:qFormat/>
    <w:rsid w:val="00AB44BF"/>
    <w:rPr>
      <w:b w:val="0"/>
      <w:bCs w:val="0"/>
      <w:i w:val="0"/>
      <w:iCs w:val="0"/>
      <w:color w:val="CC0033"/>
    </w:rPr>
  </w:style>
  <w:style w:type="paragraph" w:styleId="ad">
    <w:name w:val="Closing"/>
    <w:basedOn w:val="a"/>
    <w:rsid w:val="005C0DD0"/>
    <w:pPr>
      <w:ind w:left="4320"/>
    </w:pPr>
    <w:rPr>
      <w:rFonts w:ascii="Arial" w:hAnsi="Arial"/>
      <w:color w:val="000000"/>
      <w:sz w:val="20"/>
      <w:szCs w:val="20"/>
    </w:rPr>
  </w:style>
  <w:style w:type="paragraph" w:styleId="ae">
    <w:name w:val="Salutation"/>
    <w:basedOn w:val="a"/>
    <w:next w:val="a"/>
    <w:rsid w:val="005C0DD0"/>
    <w:rPr>
      <w:rFonts w:ascii="Arial" w:hAnsi="Arial"/>
      <w:color w:val="000000"/>
      <w:sz w:val="20"/>
      <w:szCs w:val="20"/>
    </w:rPr>
  </w:style>
  <w:style w:type="character" w:styleId="af">
    <w:name w:val="Unresolved Mention"/>
    <w:basedOn w:val="a0"/>
    <w:uiPriority w:val="47"/>
    <w:rsid w:val="008F0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780973">
      <w:bodyDiv w:val="1"/>
      <w:marLeft w:val="0"/>
      <w:marRight w:val="0"/>
      <w:marTop w:val="0"/>
      <w:marBottom w:val="0"/>
      <w:divBdr>
        <w:top w:val="none" w:sz="0" w:space="0" w:color="auto"/>
        <w:left w:val="none" w:sz="0" w:space="0" w:color="auto"/>
        <w:bottom w:val="none" w:sz="0" w:space="0" w:color="auto"/>
        <w:right w:val="none" w:sz="0" w:space="0" w:color="auto"/>
      </w:divBdr>
    </w:div>
    <w:div w:id="2091658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rketing@medjade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online.medjaden.com/" TargetMode="External"/><Relationship Id="rId2" Type="http://schemas.openxmlformats.org/officeDocument/2006/relationships/hyperlink" Target="mailto:medjadenacademic@gmail.com" TargetMode="External"/><Relationship Id="rId1" Type="http://schemas.openxmlformats.org/officeDocument/2006/relationships/hyperlink" Target="http://www.medjade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191</Words>
  <Characters>1090</Characters>
  <Application>Microsoft Office Word</Application>
  <DocSecurity>0</DocSecurity>
  <Lines>9</Lines>
  <Paragraphs>2</Paragraphs>
  <ScaleCrop>false</ScaleCrop>
  <Company/>
  <LinksUpToDate>false</LinksUpToDate>
  <CharactersWithSpaces>1279</CharactersWithSpaces>
  <SharedDoc>false</SharedDoc>
  <HLinks>
    <vt:vector size="18" baseType="variant">
      <vt:variant>
        <vt:i4>5898364</vt:i4>
      </vt:variant>
      <vt:variant>
        <vt:i4>0</vt:i4>
      </vt:variant>
      <vt:variant>
        <vt:i4>0</vt:i4>
      </vt:variant>
      <vt:variant>
        <vt:i4>5</vt:i4>
      </vt:variant>
      <vt:variant>
        <vt:lpwstr>mailto:marketing@medjaden.com</vt:lpwstr>
      </vt:variant>
      <vt:variant>
        <vt:lpwstr/>
      </vt:variant>
      <vt:variant>
        <vt:i4>4718683</vt:i4>
      </vt:variant>
      <vt:variant>
        <vt:i4>3</vt:i4>
      </vt:variant>
      <vt:variant>
        <vt:i4>0</vt:i4>
      </vt:variant>
      <vt:variant>
        <vt:i4>5</vt:i4>
      </vt:variant>
      <vt:variant>
        <vt:lpwstr>http://www.medjaden.com/</vt:lpwstr>
      </vt:variant>
      <vt:variant>
        <vt:lpwstr/>
      </vt:variant>
      <vt:variant>
        <vt:i4>1048584</vt:i4>
      </vt:variant>
      <vt:variant>
        <vt:i4>0</vt:i4>
      </vt:variant>
      <vt:variant>
        <vt:i4>0</vt:i4>
      </vt:variant>
      <vt:variant>
        <vt:i4>5</vt:i4>
      </vt:variant>
      <vt:variant>
        <vt:lpwstr>https://online.medjade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科研论文发表合作协议书</dc:title>
  <dc:subject/>
  <dc:creator>微软用户</dc:creator>
  <cp:keywords/>
  <cp:lastModifiedBy>Emma</cp:lastModifiedBy>
  <cp:revision>2</cp:revision>
  <cp:lastPrinted>2009-04-22T10:14:00Z</cp:lastPrinted>
  <dcterms:created xsi:type="dcterms:W3CDTF">2022-07-29T14:49:00Z</dcterms:created>
  <dcterms:modified xsi:type="dcterms:W3CDTF">2022-07-29T14:49:00Z</dcterms:modified>
</cp:coreProperties>
</file>